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D50B" w14:textId="74D5F603" w:rsidR="00647713" w:rsidRPr="004364CD" w:rsidRDefault="0023255B" w:rsidP="0023255B">
      <w:pPr>
        <w:pStyle w:val="a3"/>
        <w:spacing w:before="0" w:beforeAutospacing="0" w:after="0" w:afterAutospacing="0" w:line="360" w:lineRule="auto"/>
        <w:jc w:val="center"/>
        <w:rPr>
          <w:rFonts w:ascii="微软雅黑" w:eastAsia="微软雅黑" w:hAnsi="微软雅黑" w:cs="Times New Roman"/>
          <w:b/>
          <w:bCs/>
          <w:color w:val="000000"/>
          <w:sz w:val="32"/>
          <w:szCs w:val="32"/>
        </w:rPr>
      </w:pPr>
      <w:r w:rsidRPr="004364CD">
        <w:rPr>
          <w:rFonts w:ascii="微软雅黑" w:eastAsia="微软雅黑" w:hAnsi="微软雅黑" w:cs="Times New Roman" w:hint="eastAsia"/>
          <w:b/>
          <w:bCs/>
          <w:color w:val="000000"/>
          <w:sz w:val="32"/>
          <w:szCs w:val="32"/>
        </w:rPr>
        <w:t>银行业务管理系统数据库设计</w:t>
      </w:r>
    </w:p>
    <w:p w14:paraId="4F4BC24E" w14:textId="3CB180D1" w:rsidR="0023255B" w:rsidRDefault="004155C5" w:rsidP="0023255B">
      <w:pPr>
        <w:pStyle w:val="a3"/>
        <w:spacing w:before="0" w:beforeAutospacing="0" w:after="0" w:afterAutospacing="0" w:line="360" w:lineRule="auto"/>
        <w:jc w:val="center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</w:t>
      </w:r>
      <w:r>
        <w:rPr>
          <w:rFonts w:ascii="Times New Roman" w:eastAsia="黑体" w:hAnsi="Times New Roman" w:cs="Times New Roman"/>
          <w:color w:val="000000"/>
        </w:rPr>
        <w:t xml:space="preserve">B20000137 </w:t>
      </w:r>
      <w:r>
        <w:rPr>
          <w:rFonts w:ascii="Times New Roman" w:eastAsia="黑体" w:hAnsi="Times New Roman" w:cs="Times New Roman" w:hint="eastAsia"/>
          <w:color w:val="000000"/>
        </w:rPr>
        <w:t>李远航</w:t>
      </w:r>
    </w:p>
    <w:p w14:paraId="326AF39B" w14:textId="0966B273" w:rsidR="0023255B" w:rsidRPr="004364CD" w:rsidRDefault="0023255B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概念模型设计</w:t>
      </w:r>
    </w:p>
    <w:p w14:paraId="3CD3B47A" w14:textId="0C384354" w:rsidR="004155C5" w:rsidRDefault="0023255B" w:rsidP="004155C5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设计</w:t>
      </w:r>
      <w:r w:rsidR="00BD6BF9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52800615" w14:textId="1CBD72C7" w:rsidR="004155C5" w:rsidRDefault="004155C5" w:rsidP="004155C5">
      <w:pPr>
        <w:pStyle w:val="a3"/>
        <w:numPr>
          <w:ilvl w:val="0"/>
          <w:numId w:val="15"/>
        </w:numPr>
        <w:spacing w:beforeLines="50" w:before="156" w:beforeAutospacing="0" w:afterLines="50" w:after="156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 w:rsidRPr="004155C5">
        <w:rPr>
          <w:rFonts w:ascii="Times New Roman" w:eastAsiaTheme="minorEastAsia" w:hAnsi="Times New Roman" w:cs="Times New Roman" w:hint="eastAsia"/>
          <w:color w:val="000000"/>
        </w:rPr>
        <w:t>支行实体，</w:t>
      </w:r>
      <w:r>
        <w:rPr>
          <w:rFonts w:ascii="Times New Roman" w:eastAsiaTheme="minorEastAsia" w:hAnsi="Times New Roman" w:cs="Times New Roman" w:hint="eastAsia"/>
          <w:color w:val="000000"/>
        </w:rPr>
        <w:t>包含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支行名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，</w:t>
      </w:r>
      <w:r>
        <w:rPr>
          <w:rFonts w:ascii="Times New Roman" w:eastAsiaTheme="minorEastAsia" w:hAnsi="Times New Roman" w:cs="Times New Roman" w:hint="eastAsia"/>
          <w:color w:val="000000"/>
        </w:rPr>
        <w:t>资产以及所在城市</w:t>
      </w:r>
      <w:r w:rsidR="00CE21CA">
        <w:rPr>
          <w:rFonts w:ascii="Times New Roman" w:eastAsiaTheme="minorEastAsia" w:hAnsi="Times New Roman" w:cs="Times New Roman" w:hint="eastAsia"/>
          <w:color w:val="000000"/>
        </w:rPr>
        <w:t>。</w:t>
      </w:r>
    </w:p>
    <w:p w14:paraId="30A236AF" w14:textId="57944BCE" w:rsidR="004155C5" w:rsidRDefault="004155C5" w:rsidP="004155C5">
      <w:pPr>
        <w:pStyle w:val="a3"/>
        <w:numPr>
          <w:ilvl w:val="0"/>
          <w:numId w:val="15"/>
        </w:numPr>
        <w:spacing w:beforeLines="50" w:before="156" w:beforeAutospacing="0" w:afterLines="50" w:after="156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部门实体，包含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部门号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，</w:t>
      </w:r>
      <w:r>
        <w:rPr>
          <w:rFonts w:ascii="Times New Roman" w:eastAsiaTheme="minorEastAsia" w:hAnsi="Times New Roman" w:cs="Times New Roman" w:hint="eastAsia"/>
          <w:color w:val="000000"/>
        </w:rPr>
        <w:t>部门名称和部门类型</w:t>
      </w:r>
      <w:r w:rsidR="00CE21CA">
        <w:rPr>
          <w:rFonts w:ascii="Times New Roman" w:eastAsiaTheme="minorEastAsia" w:hAnsi="Times New Roman" w:cs="Times New Roman" w:hint="eastAsia"/>
          <w:color w:val="000000"/>
        </w:rPr>
        <w:t>。</w:t>
      </w:r>
    </w:p>
    <w:p w14:paraId="225783B1" w14:textId="42C8CAF1" w:rsidR="004155C5" w:rsidRDefault="004155C5" w:rsidP="004155C5">
      <w:pPr>
        <w:pStyle w:val="a3"/>
        <w:numPr>
          <w:ilvl w:val="0"/>
          <w:numId w:val="15"/>
        </w:numPr>
        <w:spacing w:beforeLines="50" w:before="156" w:beforeAutospacing="0" w:afterLines="50" w:after="156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员工实体，记录员工的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身份证号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，</w:t>
      </w:r>
      <w:r>
        <w:rPr>
          <w:rFonts w:ascii="Times New Roman" w:eastAsiaTheme="minorEastAsia" w:hAnsi="Times New Roman" w:cs="Times New Roman" w:hint="eastAsia"/>
          <w:color w:val="000000"/>
        </w:rPr>
        <w:t>姓名，电话，住址，开始日期。</w:t>
      </w:r>
    </w:p>
    <w:p w14:paraId="42BA32EC" w14:textId="6E77EDA5" w:rsidR="00CE21CA" w:rsidRDefault="00CE21CA" w:rsidP="004155C5">
      <w:pPr>
        <w:pStyle w:val="a3"/>
        <w:numPr>
          <w:ilvl w:val="0"/>
          <w:numId w:val="15"/>
        </w:numPr>
        <w:spacing w:beforeLines="50" w:before="156" w:beforeAutospacing="0" w:afterLines="50" w:after="156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客户实体，由于对联系人相关内容的描述较少，所以将联系人相关内容归入客户实体，包含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身份证号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，</w:t>
      </w:r>
      <w:r>
        <w:rPr>
          <w:rFonts w:ascii="Times New Roman" w:eastAsiaTheme="minorEastAsia" w:hAnsi="Times New Roman" w:cs="Times New Roman" w:hint="eastAsia"/>
          <w:color w:val="000000"/>
        </w:rPr>
        <w:t>姓名，住址，电话以及联系人的姓名，电话，</w:t>
      </w:r>
      <w:r>
        <w:rPr>
          <w:rFonts w:ascii="Times New Roman" w:eastAsiaTheme="minorEastAsia" w:hAnsi="Times New Roman" w:cs="Times New Roman" w:hint="eastAsia"/>
          <w:color w:val="000000"/>
        </w:rPr>
        <w:t>email</w:t>
      </w:r>
      <w:r>
        <w:rPr>
          <w:rFonts w:ascii="Times New Roman" w:eastAsiaTheme="minorEastAsia" w:hAnsi="Times New Roman" w:cs="Times New Roman" w:hint="eastAsia"/>
          <w:color w:val="000000"/>
        </w:rPr>
        <w:t>和与客户的关系。</w:t>
      </w:r>
    </w:p>
    <w:p w14:paraId="5A24A67A" w14:textId="7B65DF26" w:rsidR="004155C5" w:rsidRDefault="00CE21CA" w:rsidP="004155C5">
      <w:pPr>
        <w:pStyle w:val="a3"/>
        <w:numPr>
          <w:ilvl w:val="0"/>
          <w:numId w:val="15"/>
        </w:numPr>
        <w:spacing w:beforeLines="50" w:before="156" w:beforeAutospacing="0" w:afterLines="50" w:after="156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出于设计的简洁和区分需要，</w:t>
      </w:r>
      <w:r w:rsidR="004155C5">
        <w:rPr>
          <w:rFonts w:ascii="Times New Roman" w:eastAsiaTheme="minorEastAsia" w:hAnsi="Times New Roman" w:cs="Times New Roman" w:hint="eastAsia"/>
          <w:color w:val="000000"/>
        </w:rPr>
        <w:t>经理和普通员工实体均继承自员工实体</w:t>
      </w:r>
      <w:r>
        <w:rPr>
          <w:rFonts w:ascii="Times New Roman" w:eastAsiaTheme="minorEastAsia" w:hAnsi="Times New Roman" w:cs="Times New Roman" w:hint="eastAsia"/>
          <w:color w:val="000000"/>
        </w:rPr>
        <w:t>。</w:t>
      </w:r>
    </w:p>
    <w:p w14:paraId="326F8DA1" w14:textId="4D4D5AC9" w:rsidR="00CE21CA" w:rsidRDefault="00CE21CA" w:rsidP="004155C5">
      <w:pPr>
        <w:pStyle w:val="a3"/>
        <w:numPr>
          <w:ilvl w:val="0"/>
          <w:numId w:val="15"/>
        </w:numPr>
        <w:spacing w:beforeLines="50" w:before="156" w:beforeAutospacing="0" w:afterLines="50" w:after="156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账户实体，包含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账户号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，</w:t>
      </w:r>
      <w:r>
        <w:rPr>
          <w:rFonts w:ascii="Times New Roman" w:eastAsiaTheme="minorEastAsia" w:hAnsi="Times New Roman" w:cs="Times New Roman" w:hint="eastAsia"/>
          <w:color w:val="000000"/>
        </w:rPr>
        <w:t>账户余额以及开户日期。</w:t>
      </w:r>
    </w:p>
    <w:p w14:paraId="4836B685" w14:textId="58629557" w:rsidR="00CE21CA" w:rsidRDefault="00CE21CA" w:rsidP="004155C5">
      <w:pPr>
        <w:pStyle w:val="a3"/>
        <w:numPr>
          <w:ilvl w:val="0"/>
          <w:numId w:val="15"/>
        </w:numPr>
        <w:spacing w:beforeLines="50" w:before="156" w:beforeAutospacing="0" w:afterLines="50" w:after="156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储蓄账户和支票账户继承自账户实体，同时分别加入了例率和货币类型，透支额的属性。</w:t>
      </w:r>
    </w:p>
    <w:p w14:paraId="4846EB09" w14:textId="2E7CD645" w:rsidR="00CE21CA" w:rsidRDefault="00CE21CA" w:rsidP="004155C5">
      <w:pPr>
        <w:pStyle w:val="a3"/>
        <w:numPr>
          <w:ilvl w:val="0"/>
          <w:numId w:val="15"/>
        </w:numPr>
        <w:spacing w:beforeLines="50" w:before="156" w:beforeAutospacing="0" w:afterLines="50" w:after="156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为了解决客户只能在一个支行开通一个储蓄一个支票账户，引入储蓄账户服务和支票账户服务实体。</w:t>
      </w:r>
    </w:p>
    <w:p w14:paraId="340F365F" w14:textId="600257F6" w:rsidR="00CE21CA" w:rsidRDefault="000B6216" w:rsidP="004155C5">
      <w:pPr>
        <w:pStyle w:val="a3"/>
        <w:numPr>
          <w:ilvl w:val="0"/>
          <w:numId w:val="15"/>
        </w:numPr>
        <w:spacing w:beforeLines="50" w:before="156" w:beforeAutospacing="0" w:afterLines="50" w:after="156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贷款需要独立一个实体，属性包含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贷款号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和</w:t>
      </w:r>
      <w:r>
        <w:rPr>
          <w:rFonts w:ascii="Times New Roman" w:eastAsiaTheme="minorEastAsia" w:hAnsi="Times New Roman" w:cs="Times New Roman" w:hint="eastAsia"/>
          <w:color w:val="000000"/>
        </w:rPr>
        <w:t>金额。</w:t>
      </w:r>
    </w:p>
    <w:p w14:paraId="28377DE5" w14:textId="464EF55F" w:rsidR="000B6216" w:rsidRPr="004155C5" w:rsidRDefault="000B6216" w:rsidP="004155C5">
      <w:pPr>
        <w:pStyle w:val="a3"/>
        <w:numPr>
          <w:ilvl w:val="0"/>
          <w:numId w:val="15"/>
        </w:numPr>
        <w:spacing w:beforeLines="50" w:before="156" w:beforeAutospacing="0" w:afterLines="50" w:after="156" w:afterAutospacing="0" w:line="360" w:lineRule="auto"/>
        <w:rPr>
          <w:rFonts w:ascii="Times New Roman" w:eastAsiaTheme="minorEastAsia" w:hAnsi="Times New Roman" w:cs="Times New Roman" w:hint="eastAsia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贷款的每次放款同样需要设计一个新的</w:t>
      </w:r>
      <w:r w:rsidR="00E4564C">
        <w:rPr>
          <w:rFonts w:ascii="Times New Roman" w:eastAsiaTheme="minorEastAsia" w:hAnsi="Times New Roman" w:cs="Times New Roman" w:hint="eastAsia"/>
          <w:color w:val="000000"/>
        </w:rPr>
        <w:t>支付</w:t>
      </w:r>
      <w:r>
        <w:rPr>
          <w:rFonts w:ascii="Times New Roman" w:eastAsiaTheme="minorEastAsia" w:hAnsi="Times New Roman" w:cs="Times New Roman" w:hint="eastAsia"/>
          <w:color w:val="000000"/>
        </w:rPr>
        <w:t>实体，包含每次放款的金额</w:t>
      </w:r>
      <w:r w:rsidR="00515585">
        <w:rPr>
          <w:rFonts w:ascii="Times New Roman" w:eastAsiaTheme="minorEastAsia" w:hAnsi="Times New Roman" w:cs="Times New Roman" w:hint="eastAsia"/>
          <w:color w:val="000000"/>
        </w:rPr>
        <w:t>和日期。</w:t>
      </w:r>
    </w:p>
    <w:p w14:paraId="02A79E9F" w14:textId="77777777" w:rsidR="004364CD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设计</w:t>
      </w:r>
      <w:r w:rsidR="00BD6BF9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3D19DACA" w14:textId="42AECA8B" w:rsidR="00EB24AD" w:rsidRDefault="000B6216" w:rsidP="000B6216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支行</w:t>
      </w:r>
      <w:r>
        <w:rPr>
          <w:rFonts w:ascii="Times New Roman" w:eastAsiaTheme="minorEastAsia" w:hAnsi="Times New Roman" w:cs="Times New Roman" w:hint="eastAsia"/>
          <w:color w:val="000000"/>
        </w:rPr>
        <w:t>-</w:t>
      </w:r>
      <w:r>
        <w:rPr>
          <w:rFonts w:ascii="Times New Roman" w:eastAsiaTheme="minorEastAsia" w:hAnsi="Times New Roman" w:cs="Times New Roman" w:hint="eastAsia"/>
          <w:color w:val="000000"/>
        </w:rPr>
        <w:t>部门之间是一对多的关系，每一个支行都需要有一个及以上的部门，每一个部门有且只对应一个支行</w:t>
      </w:r>
    </w:p>
    <w:p w14:paraId="13CD564E" w14:textId="4FA65D90" w:rsidR="000B6216" w:rsidRDefault="000B6216" w:rsidP="000B6216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部门</w:t>
      </w:r>
      <w:r>
        <w:rPr>
          <w:rFonts w:ascii="Times New Roman" w:eastAsiaTheme="minorEastAsia" w:hAnsi="Times New Roman" w:cs="Times New Roman" w:hint="eastAsia"/>
          <w:color w:val="000000"/>
        </w:rPr>
        <w:t>-</w:t>
      </w:r>
      <w:r>
        <w:rPr>
          <w:rFonts w:ascii="Times New Roman" w:eastAsiaTheme="minorEastAsia" w:hAnsi="Times New Roman" w:cs="Times New Roman" w:hint="eastAsia"/>
          <w:color w:val="000000"/>
        </w:rPr>
        <w:t>经理之间是一对一的关系，每个经理有且只管理一个部门，每个部门有且只有一个经理</w:t>
      </w:r>
    </w:p>
    <w:p w14:paraId="507BB87F" w14:textId="34020187" w:rsidR="000B6216" w:rsidRDefault="000B6216" w:rsidP="000B6216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部门</w:t>
      </w:r>
      <w:r>
        <w:rPr>
          <w:rFonts w:ascii="Times New Roman" w:eastAsiaTheme="minorEastAsia" w:hAnsi="Times New Roman" w:cs="Times New Roman" w:hint="eastAsia"/>
          <w:color w:val="000000"/>
        </w:rPr>
        <w:t>-</w:t>
      </w:r>
      <w:r>
        <w:rPr>
          <w:rFonts w:ascii="Times New Roman" w:eastAsiaTheme="minorEastAsia" w:hAnsi="Times New Roman" w:cs="Times New Roman" w:hint="eastAsia"/>
          <w:color w:val="000000"/>
        </w:rPr>
        <w:t>普通员工之间是一对多的关系，每个部门可以有一个或多个员工，每个员工只能工作于一个部门</w:t>
      </w:r>
    </w:p>
    <w:p w14:paraId="6E413F5B" w14:textId="19ED74BB" w:rsidR="000B6216" w:rsidRDefault="000B6216" w:rsidP="000B6216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lastRenderedPageBreak/>
        <w:t>支行</w:t>
      </w:r>
      <w:r>
        <w:rPr>
          <w:rFonts w:ascii="Times New Roman" w:eastAsiaTheme="minorEastAsia" w:hAnsi="Times New Roman" w:cs="Times New Roman" w:hint="eastAsia"/>
          <w:color w:val="000000"/>
        </w:rPr>
        <w:t>-</w:t>
      </w:r>
      <w:r>
        <w:rPr>
          <w:rFonts w:ascii="Times New Roman" w:eastAsiaTheme="minorEastAsia" w:hAnsi="Times New Roman" w:cs="Times New Roman" w:hint="eastAsia"/>
          <w:color w:val="000000"/>
        </w:rPr>
        <w:t>贷款之间是一对多的关系，一个支行可以处理多个贷款，但每一个贷款只能属于一个银行</w:t>
      </w:r>
    </w:p>
    <w:p w14:paraId="3D2697A6" w14:textId="64BB3B25" w:rsidR="000B6216" w:rsidRDefault="000B6216" w:rsidP="000B6216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贷款</w:t>
      </w:r>
      <w:r>
        <w:rPr>
          <w:rFonts w:ascii="Times New Roman" w:eastAsiaTheme="minorEastAsia" w:hAnsi="Times New Roman" w:cs="Times New Roman"/>
          <w:color w:val="000000"/>
        </w:rPr>
        <w:t>-</w:t>
      </w:r>
      <w:r>
        <w:rPr>
          <w:rFonts w:ascii="Times New Roman" w:eastAsiaTheme="minorEastAsia" w:hAnsi="Times New Roman" w:cs="Times New Roman" w:hint="eastAsia"/>
          <w:color w:val="000000"/>
        </w:rPr>
        <w:t>支付之间是一对多的关系，一笔贷款可以多次放款，</w:t>
      </w:r>
      <w:r w:rsidR="00B422BD">
        <w:rPr>
          <w:rFonts w:ascii="Times New Roman" w:eastAsiaTheme="minorEastAsia" w:hAnsi="Times New Roman" w:cs="Times New Roman" w:hint="eastAsia"/>
          <w:color w:val="000000"/>
        </w:rPr>
        <w:t>而一次放款只能对应一笔贷款</w:t>
      </w:r>
    </w:p>
    <w:p w14:paraId="07598606" w14:textId="6A81B41D" w:rsidR="00B422BD" w:rsidRDefault="00B422BD" w:rsidP="000B6216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贷款</w:t>
      </w:r>
      <w:r>
        <w:rPr>
          <w:rFonts w:ascii="Times New Roman" w:eastAsiaTheme="minorEastAsia" w:hAnsi="Times New Roman" w:cs="Times New Roman" w:hint="eastAsia"/>
          <w:color w:val="000000"/>
        </w:rPr>
        <w:t>-</w:t>
      </w:r>
      <w:r>
        <w:rPr>
          <w:rFonts w:ascii="Times New Roman" w:eastAsiaTheme="minorEastAsia" w:hAnsi="Times New Roman" w:cs="Times New Roman" w:hint="eastAsia"/>
          <w:color w:val="000000"/>
        </w:rPr>
        <w:t>客户之间是多对多的关系，一个客户可以借多笔贷款，而一笔贷款也可以被多个客户所持有</w:t>
      </w:r>
    </w:p>
    <w:p w14:paraId="2C8EE664" w14:textId="4A1A2EF7" w:rsidR="00B422BD" w:rsidRDefault="00B422BD" w:rsidP="000B6216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员工</w:t>
      </w:r>
      <w:r>
        <w:rPr>
          <w:rFonts w:ascii="Times New Roman" w:eastAsiaTheme="minorEastAsia" w:hAnsi="Times New Roman" w:cs="Times New Roman" w:hint="eastAsia"/>
          <w:color w:val="000000"/>
        </w:rPr>
        <w:t>-</w:t>
      </w:r>
      <w:r>
        <w:rPr>
          <w:rFonts w:ascii="Times New Roman" w:eastAsiaTheme="minorEastAsia" w:hAnsi="Times New Roman" w:cs="Times New Roman" w:hint="eastAsia"/>
          <w:color w:val="000000"/>
        </w:rPr>
        <w:t>客户之间是多对多的关系</w:t>
      </w:r>
      <w:r w:rsidR="00EA1142">
        <w:rPr>
          <w:rFonts w:ascii="Times New Roman" w:eastAsiaTheme="minorEastAsia" w:hAnsi="Times New Roman" w:cs="Times New Roman" w:hint="eastAsia"/>
          <w:color w:val="000000"/>
        </w:rPr>
        <w:t>一个员工可以联系多个客户</w:t>
      </w:r>
      <w:r w:rsidR="00DC7182">
        <w:rPr>
          <w:rFonts w:ascii="Times New Roman" w:eastAsiaTheme="minorEastAsia" w:hAnsi="Times New Roman" w:cs="Times New Roman" w:hint="eastAsia"/>
          <w:color w:val="000000"/>
        </w:rPr>
        <w:t>，同时一个客户可能和多个员工之间有联系</w:t>
      </w:r>
    </w:p>
    <w:p w14:paraId="384FD12D" w14:textId="13ED25CA" w:rsidR="00DC7182" w:rsidRDefault="00DC7182" w:rsidP="000B6216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支行与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服务之间是一对多关系，一个支行能有多个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，但一个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只能对应一个支行</w:t>
      </w:r>
    </w:p>
    <w:p w14:paraId="2FA9C842" w14:textId="57658F22" w:rsidR="00DC7182" w:rsidRDefault="00DC7182" w:rsidP="000B6216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服务和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之间是一对多关系，同一个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由于给不同客户持有，所以有多个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服务，而一个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服务，只可以对应一个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</w:t>
      </w:r>
    </w:p>
    <w:p w14:paraId="654B352B" w14:textId="32E12D06" w:rsidR="00DC7182" w:rsidRPr="000B6216" w:rsidRDefault="00DC7182" w:rsidP="000B6216">
      <w:pPr>
        <w:pStyle w:val="a3"/>
        <w:numPr>
          <w:ilvl w:val="0"/>
          <w:numId w:val="16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 w:hint="eastAsia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客户和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服务之间是一对多的关系，一个客户可以有多个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服务，但是一个储蓄</w:t>
      </w: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支票账户服务只能对应一个客户</w:t>
      </w:r>
    </w:p>
    <w:p w14:paraId="5DC4F298" w14:textId="77777777" w:rsidR="004364CD" w:rsidRDefault="00BD6BF9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ower</w:t>
      </w:r>
      <w:r>
        <w:rPr>
          <w:rFonts w:ascii="Times New Roman" w:eastAsia="黑体" w:hAnsi="Times New Roman" w:cs="Times New Roman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Designer</w:t>
      </w:r>
      <w:r>
        <w:rPr>
          <w:rFonts w:ascii="Times New Roman" w:eastAsia="黑体" w:hAnsi="Times New Roman" w:cs="Times New Roman" w:hint="eastAsia"/>
          <w:color w:val="000000"/>
        </w:rPr>
        <w:t>的</w:t>
      </w:r>
      <w:r w:rsidR="003D0A35">
        <w:rPr>
          <w:rFonts w:ascii="Times New Roman" w:eastAsia="黑体" w:hAnsi="Times New Roman" w:cs="Times New Roman" w:hint="eastAsia"/>
          <w:color w:val="000000"/>
        </w:rPr>
        <w:t>ER</w:t>
      </w:r>
      <w:r w:rsidR="003D0A35">
        <w:rPr>
          <w:rFonts w:ascii="Times New Roman" w:eastAsia="黑体" w:hAnsi="Times New Roman" w:cs="Times New Roman" w:hint="eastAsia"/>
          <w:color w:val="000000"/>
        </w:rPr>
        <w:t>图</w:t>
      </w:r>
      <w:r w:rsidR="003D0A35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76CD8562" w14:textId="642BB0BE" w:rsidR="00EB24AD" w:rsidRPr="00515585" w:rsidRDefault="004364CD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4364CD">
        <w:rPr>
          <w:rFonts w:ascii="Times New Roman" w:eastAsiaTheme="minorEastAsia" w:hAnsi="Times New Roman" w:cs="Times New Roman" w:hint="eastAsia"/>
          <w:color w:val="000000"/>
        </w:rPr>
        <w:t>基于前述</w:t>
      </w:r>
      <w:r>
        <w:rPr>
          <w:rFonts w:ascii="Times New Roman" w:eastAsiaTheme="minorEastAsia" w:hAnsi="Times New Roman" w:cs="Times New Roman" w:hint="eastAsia"/>
          <w:color w:val="000000"/>
        </w:rPr>
        <w:t>分析，利用</w:t>
      </w: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设计了银行业务管理系统的数据库概念模型，结果如图</w:t>
      </w:r>
      <w:r>
        <w:rPr>
          <w:rFonts w:ascii="Times New Roman" w:eastAsiaTheme="minorEastAsia" w:hAnsi="Times New Roman" w:cs="Times New Roman" w:hint="eastAsia"/>
          <w:color w:val="000000"/>
        </w:rPr>
        <w:t>1</w:t>
      </w:r>
      <w:r>
        <w:rPr>
          <w:rFonts w:ascii="Times New Roman" w:eastAsiaTheme="minorEastAsia" w:hAnsi="Times New Roman" w:cs="Times New Roman" w:hint="eastAsia"/>
          <w:color w:val="000000"/>
        </w:rPr>
        <w:t>所示。</w:t>
      </w:r>
      <w:r w:rsidR="004967B7">
        <w:rPr>
          <w:noProof/>
        </w:rPr>
        <w:drawing>
          <wp:inline distT="0" distB="0" distL="0" distR="0" wp14:anchorId="7B286686" wp14:editId="0F7C4ACC">
            <wp:extent cx="6120130" cy="2942590"/>
            <wp:effectExtent l="0" t="0" r="0" b="0"/>
            <wp:docPr id="5612062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20620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72BAC" w14:textId="16F51B55" w:rsidR="004364CD" w:rsidRDefault="004364CD" w:rsidP="004364CD">
      <w:pPr>
        <w:pStyle w:val="a3"/>
        <w:spacing w:before="0" w:beforeAutospacing="0" w:after="0" w:afterAutospacing="0" w:line="360" w:lineRule="auto"/>
        <w:jc w:val="center"/>
        <w:rPr>
          <w:rFonts w:ascii="Times New Roman" w:eastAsiaTheme="minorEastAsia" w:hAnsi="Times New Roman" w:cs="Times New Roman"/>
          <w:color w:val="000000"/>
        </w:rPr>
      </w:pPr>
    </w:p>
    <w:p w14:paraId="4DF61CDD" w14:textId="1D809C8F" w:rsidR="004364CD" w:rsidRPr="0043662E" w:rsidRDefault="004364CD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图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银行业务管理系统的数据库概念模型</w:t>
      </w:r>
    </w:p>
    <w:p w14:paraId="45CF23EC" w14:textId="05B11BE5" w:rsidR="0023255B" w:rsidRPr="004364CD" w:rsidRDefault="0023255B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lastRenderedPageBreak/>
        <w:t>概念模型到逻辑模型的转换</w:t>
      </w:r>
    </w:p>
    <w:p w14:paraId="7687E68C" w14:textId="79297155" w:rsidR="0023255B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转换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02558E" w14:paraId="10B111B6" w14:textId="77777777" w:rsidTr="0002558E">
        <w:tc>
          <w:tcPr>
            <w:tcW w:w="4814" w:type="dxa"/>
          </w:tcPr>
          <w:p w14:paraId="4D17C46B" w14:textId="1F65EE4D" w:rsidR="0002558E" w:rsidRDefault="0002558E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行实体</w:t>
            </w:r>
          </w:p>
        </w:tc>
        <w:tc>
          <w:tcPr>
            <w:tcW w:w="4814" w:type="dxa"/>
          </w:tcPr>
          <w:p w14:paraId="23D72B9E" w14:textId="2EC34840" w:rsidR="0002558E" w:rsidRPr="0002558E" w:rsidRDefault="0002558E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行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资产，城市）</w:t>
            </w:r>
          </w:p>
        </w:tc>
      </w:tr>
      <w:tr w:rsidR="0002558E" w14:paraId="681BCB4E" w14:textId="77777777" w:rsidTr="0002558E">
        <w:tc>
          <w:tcPr>
            <w:tcW w:w="4814" w:type="dxa"/>
          </w:tcPr>
          <w:p w14:paraId="74012744" w14:textId="4EABE3DC" w:rsidR="0002558E" w:rsidRPr="0002558E" w:rsidRDefault="0002558E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实体</w:t>
            </w:r>
          </w:p>
        </w:tc>
        <w:tc>
          <w:tcPr>
            <w:tcW w:w="4814" w:type="dxa"/>
          </w:tcPr>
          <w:p w14:paraId="6B4C45B9" w14:textId="4BB68276" w:rsidR="0002558E" w:rsidRDefault="0002558E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部门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名称，部门类型）</w:t>
            </w:r>
          </w:p>
        </w:tc>
      </w:tr>
      <w:tr w:rsidR="0002558E" w14:paraId="6B3F63F9" w14:textId="77777777" w:rsidTr="0002558E">
        <w:tc>
          <w:tcPr>
            <w:tcW w:w="4814" w:type="dxa"/>
          </w:tcPr>
          <w:p w14:paraId="0D536E58" w14:textId="4FE867D7" w:rsidR="0002558E" w:rsidRDefault="0002558E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员工实体</w:t>
            </w:r>
          </w:p>
        </w:tc>
        <w:tc>
          <w:tcPr>
            <w:tcW w:w="4814" w:type="dxa"/>
          </w:tcPr>
          <w:p w14:paraId="54BCD4DF" w14:textId="3F78842E" w:rsidR="0002558E" w:rsidRPr="0002558E" w:rsidRDefault="0002558E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员工（姓名，电话，住址，</w:t>
            </w:r>
            <w:r w:rsidRPr="0002558E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开始日期）</w:t>
            </w:r>
          </w:p>
        </w:tc>
      </w:tr>
      <w:tr w:rsidR="0002558E" w14:paraId="3F2B6AF0" w14:textId="77777777" w:rsidTr="0002558E">
        <w:tc>
          <w:tcPr>
            <w:tcW w:w="4814" w:type="dxa"/>
          </w:tcPr>
          <w:p w14:paraId="1290A262" w14:textId="0E429D15" w:rsidR="0002558E" w:rsidRDefault="0002558E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普通员工/经理实体</w:t>
            </w:r>
          </w:p>
        </w:tc>
        <w:tc>
          <w:tcPr>
            <w:tcW w:w="4814" w:type="dxa"/>
          </w:tcPr>
          <w:p w14:paraId="51B245C5" w14:textId="231C0741" w:rsidR="0002558E" w:rsidRDefault="0002558E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普通员工/经理</w:t>
            </w:r>
            <w:r w:rsidR="00E4564C">
              <w:rPr>
                <w:rFonts w:asciiTheme="minorEastAsia" w:eastAsiaTheme="minorEastAsia" w:hAnsiTheme="minorEastAsia" w:cs="Times New Roman" w:hint="eastAsia"/>
                <w:color w:val="000000"/>
              </w:rPr>
              <w:t>（</w:t>
            </w:r>
            <w:r w:rsidR="00E4564C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 w:rsidR="00E4564C"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02558E" w14:paraId="4CEB6155" w14:textId="77777777" w:rsidTr="0002558E">
        <w:tc>
          <w:tcPr>
            <w:tcW w:w="4814" w:type="dxa"/>
          </w:tcPr>
          <w:p w14:paraId="79EB360C" w14:textId="77AD1052" w:rsidR="0002558E" w:rsidRPr="0002558E" w:rsidRDefault="0002558E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实体</w:t>
            </w:r>
          </w:p>
        </w:tc>
        <w:tc>
          <w:tcPr>
            <w:tcW w:w="4814" w:type="dxa"/>
          </w:tcPr>
          <w:p w14:paraId="4F856E75" w14:textId="39280EC1" w:rsidR="0002558E" w:rsidRDefault="0002558E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（姓名，电话，住址，</w:t>
            </w:r>
            <w:r w:rsidRPr="0002558E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联系人姓名，联系人电话，联系人Email，联系人与客户关系）</w:t>
            </w:r>
          </w:p>
        </w:tc>
      </w:tr>
      <w:tr w:rsidR="0002558E" w14:paraId="30184DBA" w14:textId="77777777" w:rsidTr="0002558E">
        <w:tc>
          <w:tcPr>
            <w:tcW w:w="4814" w:type="dxa"/>
          </w:tcPr>
          <w:p w14:paraId="7D01EA1E" w14:textId="52589AD3" w:rsidR="0002558E" w:rsidRPr="0002558E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实体</w:t>
            </w:r>
          </w:p>
        </w:tc>
        <w:tc>
          <w:tcPr>
            <w:tcW w:w="4814" w:type="dxa"/>
          </w:tcPr>
          <w:p w14:paraId="4D7F84D9" w14:textId="686F135E" w:rsidR="0002558E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余额，开户日期）</w:t>
            </w:r>
          </w:p>
        </w:tc>
      </w:tr>
      <w:tr w:rsidR="0002558E" w14:paraId="21548B94" w14:textId="77777777" w:rsidTr="0002558E">
        <w:tc>
          <w:tcPr>
            <w:tcW w:w="4814" w:type="dxa"/>
          </w:tcPr>
          <w:p w14:paraId="2F6AAAB1" w14:textId="18127BFE" w:rsidR="0002558E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账户实体</w:t>
            </w:r>
          </w:p>
        </w:tc>
        <w:tc>
          <w:tcPr>
            <w:tcW w:w="4814" w:type="dxa"/>
          </w:tcPr>
          <w:p w14:paraId="2A232523" w14:textId="4A6F2CAE" w:rsidR="0002558E" w:rsidRP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账户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利率，货币类型）</w:t>
            </w:r>
          </w:p>
        </w:tc>
      </w:tr>
      <w:tr w:rsidR="0002558E" w14:paraId="696150D9" w14:textId="77777777" w:rsidTr="0002558E">
        <w:tc>
          <w:tcPr>
            <w:tcW w:w="4814" w:type="dxa"/>
          </w:tcPr>
          <w:p w14:paraId="437B7AC4" w14:textId="471CAFB4" w:rsidR="0002558E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票账户实体</w:t>
            </w:r>
          </w:p>
        </w:tc>
        <w:tc>
          <w:tcPr>
            <w:tcW w:w="4814" w:type="dxa"/>
          </w:tcPr>
          <w:p w14:paraId="73218E69" w14:textId="0E7CEB9B" w:rsidR="0002558E" w:rsidRP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票账户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透支额）</w:t>
            </w:r>
          </w:p>
        </w:tc>
      </w:tr>
      <w:tr w:rsidR="0002558E" w14:paraId="2514852D" w14:textId="77777777" w:rsidTr="0002558E">
        <w:tc>
          <w:tcPr>
            <w:tcW w:w="4814" w:type="dxa"/>
          </w:tcPr>
          <w:p w14:paraId="556774AA" w14:textId="71C89446" w:rsidR="0002558E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</w:t>
            </w:r>
            <w:r>
              <w:rPr>
                <w:rFonts w:asciiTheme="minorEastAsia" w:eastAsiaTheme="minorEastAsia" w:hAnsiTheme="minorEastAsia" w:cs="Times New Roman"/>
                <w:color w:val="000000"/>
              </w:rPr>
              <w:t>/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票账户服务实体</w:t>
            </w:r>
          </w:p>
        </w:tc>
        <w:tc>
          <w:tcPr>
            <w:tcW w:w="4814" w:type="dxa"/>
          </w:tcPr>
          <w:p w14:paraId="7CF383CF" w14:textId="5F1FE091" w:rsidR="0002558E" w:rsidRP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/支票账户服务（</w:t>
            </w:r>
            <w:r w:rsidR="00E449AF">
              <w:rPr>
                <w:rFonts w:asciiTheme="minorEastAsia" w:eastAsiaTheme="minorEastAsia" w:hAnsiTheme="minorEastAsia" w:cs="Times New Roman" w:hint="eastAsia"/>
                <w:color w:val="000000"/>
              </w:rPr>
              <w:t>最近访问时间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E4564C" w14:paraId="5E842FA5" w14:textId="77777777" w:rsidTr="0002558E">
        <w:tc>
          <w:tcPr>
            <w:tcW w:w="4814" w:type="dxa"/>
          </w:tcPr>
          <w:p w14:paraId="32E7D0FF" w14:textId="63788377" w:rsid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实体</w:t>
            </w:r>
          </w:p>
        </w:tc>
        <w:tc>
          <w:tcPr>
            <w:tcW w:w="4814" w:type="dxa"/>
          </w:tcPr>
          <w:p w14:paraId="0249A679" w14:textId="1B045E4A" w:rsid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金额）</w:t>
            </w:r>
          </w:p>
        </w:tc>
      </w:tr>
      <w:tr w:rsidR="00E4564C" w14:paraId="39CECE95" w14:textId="77777777" w:rsidTr="0002558E">
        <w:tc>
          <w:tcPr>
            <w:tcW w:w="4814" w:type="dxa"/>
          </w:tcPr>
          <w:p w14:paraId="6FF72E1D" w14:textId="4F8ECA65" w:rsid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付实体</w:t>
            </w:r>
          </w:p>
        </w:tc>
        <w:tc>
          <w:tcPr>
            <w:tcW w:w="4814" w:type="dxa"/>
          </w:tcPr>
          <w:p w14:paraId="78B1030C" w14:textId="49A2E553" w:rsidR="00E4564C" w:rsidRP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付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日期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金额）</w:t>
            </w:r>
          </w:p>
        </w:tc>
      </w:tr>
    </w:tbl>
    <w:p w14:paraId="34F01A44" w14:textId="77777777" w:rsidR="0002558E" w:rsidRPr="0002558E" w:rsidRDefault="0002558E" w:rsidP="00E4564C">
      <w:pPr>
        <w:pStyle w:val="a3"/>
        <w:spacing w:before="0" w:beforeAutospacing="0" w:after="0" w:afterAutospacing="0" w:line="360" w:lineRule="auto"/>
        <w:rPr>
          <w:rFonts w:asciiTheme="minorEastAsia" w:eastAsiaTheme="minorEastAsia" w:hAnsiTheme="minorEastAsia" w:cs="Times New Roman" w:hint="eastAsia"/>
          <w:color w:val="000000"/>
        </w:rPr>
      </w:pPr>
    </w:p>
    <w:p w14:paraId="37AAD7A9" w14:textId="1D0EB081" w:rsidR="00EB24AD" w:rsidRPr="00E4564C" w:rsidRDefault="0023255B" w:rsidP="00E4564C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转换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E4564C" w14:paraId="7A606BC3" w14:textId="77777777" w:rsidTr="00E4564C">
        <w:tc>
          <w:tcPr>
            <w:tcW w:w="4814" w:type="dxa"/>
          </w:tcPr>
          <w:p w14:paraId="5AAFFAF4" w14:textId="3F29B413" w:rsid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行-部门</w:t>
            </w:r>
          </w:p>
        </w:tc>
        <w:tc>
          <w:tcPr>
            <w:tcW w:w="4814" w:type="dxa"/>
          </w:tcPr>
          <w:p w14:paraId="2C3B4F5D" w14:textId="19992216" w:rsid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部门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支行</w:t>
            </w:r>
            <w:r w:rsidR="00EC1A35">
              <w:rPr>
                <w:rFonts w:asciiTheme="minorEastAsia" w:eastAsiaTheme="minorEastAsia" w:hAnsiTheme="minorEastAsia" w:cs="Times New Roman" w:hint="eastAsia"/>
                <w:color w:val="000000"/>
              </w:rPr>
              <w:t>名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资产，城市）</w:t>
            </w:r>
          </w:p>
        </w:tc>
      </w:tr>
      <w:tr w:rsidR="00E4564C" w14:paraId="6D3D0CF9" w14:textId="77777777" w:rsidTr="00E4564C">
        <w:tc>
          <w:tcPr>
            <w:tcW w:w="4814" w:type="dxa"/>
          </w:tcPr>
          <w:p w14:paraId="601314E5" w14:textId="7E1EF784" w:rsid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-部门经理</w:t>
            </w:r>
          </w:p>
        </w:tc>
        <w:tc>
          <w:tcPr>
            <w:tcW w:w="4814" w:type="dxa"/>
          </w:tcPr>
          <w:p w14:paraId="0617C9E1" w14:textId="14BA6554" w:rsid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部门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支行</w:t>
            </w:r>
            <w:r w:rsidR="00EC1A35">
              <w:rPr>
                <w:rFonts w:asciiTheme="minorEastAsia" w:eastAsiaTheme="minorEastAsia" w:hAnsiTheme="minorEastAsia" w:cs="Times New Roman" w:hint="eastAsia"/>
                <w:color w:val="000000"/>
              </w:rPr>
              <w:t>名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身份证，资产，城市）</w:t>
            </w:r>
          </w:p>
          <w:p w14:paraId="5715752C" w14:textId="393635B6" w:rsidR="00E4564C" w:rsidRPr="00E4564C" w:rsidRDefault="00E4564C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经理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号）</w:t>
            </w:r>
          </w:p>
        </w:tc>
      </w:tr>
      <w:tr w:rsidR="009B330C" w14:paraId="1D08085C" w14:textId="77777777" w:rsidTr="00E4564C">
        <w:tc>
          <w:tcPr>
            <w:tcW w:w="4814" w:type="dxa"/>
          </w:tcPr>
          <w:p w14:paraId="5A278D30" w14:textId="711AD21F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-普通员工</w:t>
            </w:r>
          </w:p>
        </w:tc>
        <w:tc>
          <w:tcPr>
            <w:tcW w:w="4814" w:type="dxa"/>
          </w:tcPr>
          <w:p w14:paraId="3A605775" w14:textId="4BDC1473" w:rsidR="009B330C" w:rsidRPr="00E449AF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普通员工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号）</w:t>
            </w:r>
          </w:p>
        </w:tc>
      </w:tr>
      <w:tr w:rsidR="00E4564C" w14:paraId="799BFC1F" w14:textId="77777777" w:rsidTr="00E4564C">
        <w:tc>
          <w:tcPr>
            <w:tcW w:w="4814" w:type="dxa"/>
          </w:tcPr>
          <w:p w14:paraId="583577A1" w14:textId="71B5E3E8" w:rsidR="00E4564C" w:rsidRDefault="00E449AF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行-贷款</w:t>
            </w:r>
          </w:p>
        </w:tc>
        <w:tc>
          <w:tcPr>
            <w:tcW w:w="4814" w:type="dxa"/>
          </w:tcPr>
          <w:p w14:paraId="163B3CE6" w14:textId="523D6ECF" w:rsidR="00E4564C" w:rsidRDefault="00E449AF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支行名，金额）</w:t>
            </w:r>
          </w:p>
        </w:tc>
      </w:tr>
      <w:tr w:rsidR="00E4564C" w14:paraId="6B1A5C5C" w14:textId="77777777" w:rsidTr="00E4564C">
        <w:tc>
          <w:tcPr>
            <w:tcW w:w="4814" w:type="dxa"/>
          </w:tcPr>
          <w:p w14:paraId="702436C8" w14:textId="27AB0120" w:rsidR="00E4564C" w:rsidRDefault="00E449AF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-支付</w:t>
            </w:r>
          </w:p>
        </w:tc>
        <w:tc>
          <w:tcPr>
            <w:tcW w:w="4814" w:type="dxa"/>
          </w:tcPr>
          <w:p w14:paraId="38568ADF" w14:textId="79D9F71A" w:rsidR="00E4564C" w:rsidRPr="00E449AF" w:rsidRDefault="00E449AF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付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日期，金额）</w:t>
            </w:r>
          </w:p>
        </w:tc>
      </w:tr>
      <w:tr w:rsidR="00E4564C" w14:paraId="3E03714A" w14:textId="77777777" w:rsidTr="00E4564C">
        <w:tc>
          <w:tcPr>
            <w:tcW w:w="4814" w:type="dxa"/>
          </w:tcPr>
          <w:p w14:paraId="6D561CF8" w14:textId="46FBD9A2" w:rsidR="00E4564C" w:rsidRDefault="00E449AF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-客户</w:t>
            </w:r>
          </w:p>
        </w:tc>
        <w:tc>
          <w:tcPr>
            <w:tcW w:w="4814" w:type="dxa"/>
          </w:tcPr>
          <w:p w14:paraId="1BA2577F" w14:textId="430F595A" w:rsidR="00E4564C" w:rsidRDefault="00E449AF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-客户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E4564C" w14:paraId="7D6F1CD9" w14:textId="77777777" w:rsidTr="00E4564C">
        <w:tc>
          <w:tcPr>
            <w:tcW w:w="4814" w:type="dxa"/>
          </w:tcPr>
          <w:p w14:paraId="251DE8AB" w14:textId="3448CEFC" w:rsidR="00E4564C" w:rsidRDefault="00E449AF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员工-客户</w:t>
            </w:r>
          </w:p>
        </w:tc>
        <w:tc>
          <w:tcPr>
            <w:tcW w:w="4814" w:type="dxa"/>
          </w:tcPr>
          <w:p w14:paraId="0773B839" w14:textId="158B4ED2" w:rsidR="00E4564C" w:rsidRPr="00E449AF" w:rsidRDefault="00E449AF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员</w:t>
            </w:r>
            <w:r w:rsidR="009B330C">
              <w:rPr>
                <w:rFonts w:asciiTheme="minorEastAsia" w:eastAsiaTheme="minorEastAsia" w:hAnsiTheme="minorEastAsia" w:cs="Times New Roman" w:hint="eastAsia"/>
                <w:color w:val="000000"/>
              </w:rPr>
              <w:t>工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-客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1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2</w:t>
            </w:r>
            <w:r w:rsidR="009B330C">
              <w:rPr>
                <w:rFonts w:asciiTheme="minorEastAsia" w:eastAsiaTheme="minorEastAsia" w:hAnsiTheme="minorEastAsia" w:cs="Times New Roman" w:hint="eastAsia"/>
                <w:color w:val="000000"/>
              </w:rPr>
              <w:t>，负责类型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E4564C" w14:paraId="34F52470" w14:textId="77777777" w:rsidTr="00E4564C">
        <w:tc>
          <w:tcPr>
            <w:tcW w:w="4814" w:type="dxa"/>
          </w:tcPr>
          <w:p w14:paraId="2AB2AF3D" w14:textId="079759FC" w:rsidR="00E4564C" w:rsidRDefault="004967B7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行-储蓄/支票账户服务</w:t>
            </w:r>
          </w:p>
        </w:tc>
        <w:tc>
          <w:tcPr>
            <w:tcW w:w="4814" w:type="dxa"/>
          </w:tcPr>
          <w:p w14:paraId="23F97B1F" w14:textId="564E7E4B" w:rsidR="00E4564C" w:rsidRPr="00E449AF" w:rsidRDefault="004967B7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/支票账户服务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</w:t>
            </w:r>
            <w:r w:rsidR="009B330C">
              <w:rPr>
                <w:rFonts w:asciiTheme="minorEastAsia" w:eastAsiaTheme="minorEastAsia" w:hAnsiTheme="minorEastAsia" w:cs="Times New Roman" w:hint="eastAsia"/>
                <w:color w:val="000000"/>
              </w:rPr>
              <w:t>，最近访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4967B7" w14:paraId="27F8B084" w14:textId="77777777" w:rsidTr="00E4564C">
        <w:tc>
          <w:tcPr>
            <w:tcW w:w="4814" w:type="dxa"/>
          </w:tcPr>
          <w:p w14:paraId="3D986852" w14:textId="40616173" w:rsidR="004967B7" w:rsidRDefault="004967B7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="Times New Roman" w:eastAsiaTheme="minorEastAsia" w:hAnsi="Times New Roman" w:cs="Times New Roman" w:hint="eastAsia"/>
                <w:color w:val="000000"/>
              </w:rPr>
              <w:lastRenderedPageBreak/>
              <w:t>储蓄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/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支票账户服务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-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储蓄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/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支票账户</w:t>
            </w:r>
          </w:p>
        </w:tc>
        <w:tc>
          <w:tcPr>
            <w:tcW w:w="4814" w:type="dxa"/>
          </w:tcPr>
          <w:p w14:paraId="1AE6EC01" w14:textId="46856380" w:rsidR="004967B7" w:rsidRDefault="004967B7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/支服务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账户号</w:t>
            </w:r>
            <w:r w:rsidR="009B330C">
              <w:rPr>
                <w:rFonts w:asciiTheme="minorEastAsia" w:eastAsiaTheme="minorEastAsia" w:hAnsiTheme="minorEastAsia" w:cs="Times New Roman" w:hint="eastAsia"/>
                <w:color w:val="000000"/>
              </w:rPr>
              <w:t>，最近访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4967B7" w14:paraId="09DF9BD2" w14:textId="77777777" w:rsidTr="00E4564C">
        <w:tc>
          <w:tcPr>
            <w:tcW w:w="4814" w:type="dxa"/>
          </w:tcPr>
          <w:p w14:paraId="7D6CA8FB" w14:textId="1460F1E8" w:rsidR="004967B7" w:rsidRDefault="004967B7" w:rsidP="004967B7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储蓄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/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支票账户服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-</w:t>
            </w:r>
            <w:r>
              <w:rPr>
                <w:rFonts w:ascii="Times New Roman" w:eastAsiaTheme="minorEastAsia" w:hAnsi="Times New Roman" w:cs="Times New Roman" w:hint="eastAsia"/>
                <w:color w:val="000000"/>
              </w:rPr>
              <w:t>客户</w:t>
            </w:r>
          </w:p>
        </w:tc>
        <w:tc>
          <w:tcPr>
            <w:tcW w:w="4814" w:type="dxa"/>
          </w:tcPr>
          <w:p w14:paraId="4C9BA396" w14:textId="4DB7030C" w:rsidR="004967B7" w:rsidRPr="004967B7" w:rsidRDefault="004967B7" w:rsidP="004967B7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/支服务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4967B7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号</w:t>
            </w:r>
            <w:r w:rsidR="009B330C">
              <w:rPr>
                <w:rFonts w:asciiTheme="minorEastAsia" w:eastAsiaTheme="minorEastAsia" w:hAnsiTheme="minorEastAsia" w:cs="Times New Roman" w:hint="eastAsia"/>
                <w:color w:val="000000"/>
              </w:rPr>
              <w:t>，最近访问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</w:tbl>
    <w:p w14:paraId="1CC97A2C" w14:textId="77777777" w:rsidR="00E4564C" w:rsidRPr="004364CD" w:rsidRDefault="00E4564C" w:rsidP="00EB24AD">
      <w:pPr>
        <w:pStyle w:val="a3"/>
        <w:spacing w:before="0" w:beforeAutospacing="0" w:after="0" w:afterAutospacing="0" w:line="360" w:lineRule="auto"/>
        <w:ind w:firstLineChars="200" w:firstLine="480"/>
        <w:rPr>
          <w:rFonts w:asciiTheme="minorEastAsia" w:eastAsiaTheme="minorEastAsia" w:hAnsiTheme="minorEastAsia" w:cs="Times New Roman" w:hint="eastAsia"/>
          <w:color w:val="000000"/>
        </w:rPr>
      </w:pPr>
    </w:p>
    <w:p w14:paraId="0330E431" w14:textId="1684ECBE" w:rsidR="00EB24AD" w:rsidRPr="009B330C" w:rsidRDefault="00BD6BF9" w:rsidP="009B330C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最终的关系模式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9628"/>
      </w:tblGrid>
      <w:tr w:rsidR="009B330C" w14:paraId="30E6969A" w14:textId="77777777" w:rsidTr="009B330C">
        <w:tc>
          <w:tcPr>
            <w:tcW w:w="9628" w:type="dxa"/>
          </w:tcPr>
          <w:p w14:paraId="4F19EEAF" w14:textId="6A4B453A" w:rsidR="009B330C" w:rsidRDefault="009B330C" w:rsidP="0043662E">
            <w:pPr>
              <w:pStyle w:val="a3"/>
              <w:spacing w:before="0" w:beforeAutospacing="0" w:after="0" w:afterAutospacing="0" w:line="360" w:lineRule="auto"/>
              <w:rPr>
                <w:rFonts w:ascii="Times New Roman" w:eastAsia="黑体" w:hAnsi="Times New Roman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行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资产，城市）</w:t>
            </w:r>
          </w:p>
        </w:tc>
      </w:tr>
      <w:tr w:rsidR="009B330C" w14:paraId="56C87FDB" w14:textId="77777777" w:rsidTr="009B330C">
        <w:tc>
          <w:tcPr>
            <w:tcW w:w="9628" w:type="dxa"/>
          </w:tcPr>
          <w:p w14:paraId="192C626C" w14:textId="1124128B" w:rsidR="009B330C" w:rsidRPr="009B330C" w:rsidRDefault="009B330C" w:rsidP="0043662E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部门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支行号，身份证，资产，城市）</w:t>
            </w:r>
          </w:p>
        </w:tc>
      </w:tr>
      <w:tr w:rsidR="009B330C" w14:paraId="2EA8352E" w14:textId="77777777" w:rsidTr="009B330C">
        <w:tc>
          <w:tcPr>
            <w:tcW w:w="9628" w:type="dxa"/>
          </w:tcPr>
          <w:p w14:paraId="64DDDE5B" w14:textId="594A812D" w:rsidR="009B330C" w:rsidRDefault="009B330C" w:rsidP="0043662E">
            <w:pPr>
              <w:pStyle w:val="a3"/>
              <w:spacing w:before="0" w:beforeAutospacing="0" w:after="0" w:afterAutospacing="0" w:line="360" w:lineRule="auto"/>
              <w:rPr>
                <w:rFonts w:ascii="Times New Roman" w:eastAsia="黑体" w:hAnsi="Times New Roman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经理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号）</w:t>
            </w:r>
          </w:p>
        </w:tc>
      </w:tr>
      <w:tr w:rsidR="009B330C" w14:paraId="3C52AEC8" w14:textId="77777777" w:rsidTr="009B330C">
        <w:tc>
          <w:tcPr>
            <w:tcW w:w="9628" w:type="dxa"/>
          </w:tcPr>
          <w:p w14:paraId="060D03AD" w14:textId="55D727E2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="Times New Roman" w:eastAsia="黑体" w:hAnsi="Times New Roman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普通员工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号）</w:t>
            </w:r>
          </w:p>
        </w:tc>
      </w:tr>
      <w:tr w:rsidR="009B330C" w14:paraId="0EB09C82" w14:textId="77777777" w:rsidTr="009B330C">
        <w:tc>
          <w:tcPr>
            <w:tcW w:w="9628" w:type="dxa"/>
          </w:tcPr>
          <w:p w14:paraId="4B080B91" w14:textId="28BA801B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="Times New Roman" w:eastAsia="黑体" w:hAnsi="Times New Roman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员工（姓名，电话，住址，</w:t>
            </w:r>
            <w:r w:rsidRPr="0002558E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开始日期）</w:t>
            </w:r>
          </w:p>
        </w:tc>
      </w:tr>
      <w:tr w:rsidR="009B330C" w14:paraId="0FDE7666" w14:textId="77777777" w:rsidTr="009B330C">
        <w:tc>
          <w:tcPr>
            <w:tcW w:w="9628" w:type="dxa"/>
          </w:tcPr>
          <w:p w14:paraId="2870F11C" w14:textId="0DDB9244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="Times New Roman" w:eastAsia="黑体" w:hAnsi="Times New Roman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余额，开户日期）</w:t>
            </w:r>
          </w:p>
        </w:tc>
      </w:tr>
      <w:tr w:rsidR="009B330C" w14:paraId="57BBCDBE" w14:textId="77777777" w:rsidTr="009B330C">
        <w:tc>
          <w:tcPr>
            <w:tcW w:w="9628" w:type="dxa"/>
          </w:tcPr>
          <w:p w14:paraId="6470D582" w14:textId="451A4FAB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="Times New Roman" w:eastAsia="黑体" w:hAnsi="Times New Roman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账户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利率，货币类型）</w:t>
            </w:r>
          </w:p>
        </w:tc>
      </w:tr>
      <w:tr w:rsidR="009B330C" w14:paraId="183AC2AC" w14:textId="77777777" w:rsidTr="009B330C">
        <w:tc>
          <w:tcPr>
            <w:tcW w:w="9628" w:type="dxa"/>
          </w:tcPr>
          <w:p w14:paraId="5AD0D2FB" w14:textId="47C0EE50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="Times New Roman" w:eastAsia="黑体" w:hAnsi="Times New Roman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票账户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透支额）</w:t>
            </w:r>
          </w:p>
        </w:tc>
      </w:tr>
      <w:tr w:rsidR="009B330C" w14:paraId="29ADB4F9" w14:textId="77777777" w:rsidTr="009B330C">
        <w:tc>
          <w:tcPr>
            <w:tcW w:w="9628" w:type="dxa"/>
          </w:tcPr>
          <w:p w14:paraId="65DB508A" w14:textId="2684597C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账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服务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4967B7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账户号，最近访问）</w:t>
            </w:r>
          </w:p>
        </w:tc>
      </w:tr>
      <w:tr w:rsidR="009B330C" w14:paraId="4C50C517" w14:textId="77777777" w:rsidTr="009B330C">
        <w:tc>
          <w:tcPr>
            <w:tcW w:w="9628" w:type="dxa"/>
          </w:tcPr>
          <w:p w14:paraId="01D7BBEB" w14:textId="0821FF7D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票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服务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4967B7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账户号，最近访问）</w:t>
            </w:r>
          </w:p>
        </w:tc>
      </w:tr>
      <w:tr w:rsidR="009B330C" w14:paraId="2A710961" w14:textId="77777777" w:rsidTr="009B330C">
        <w:tc>
          <w:tcPr>
            <w:tcW w:w="9628" w:type="dxa"/>
          </w:tcPr>
          <w:p w14:paraId="0E4C915B" w14:textId="112FB77A" w:rsidR="009B330C" w:rsidRP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支行名，金额）</w:t>
            </w:r>
          </w:p>
        </w:tc>
      </w:tr>
      <w:tr w:rsidR="009B330C" w14:paraId="51DA5647" w14:textId="77777777" w:rsidTr="009B330C">
        <w:tc>
          <w:tcPr>
            <w:tcW w:w="9628" w:type="dxa"/>
          </w:tcPr>
          <w:p w14:paraId="7C57DD86" w14:textId="30A9ACD1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付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日期，金额）</w:t>
            </w:r>
          </w:p>
        </w:tc>
      </w:tr>
      <w:tr w:rsidR="009B330C" w14:paraId="1D2F2325" w14:textId="77777777" w:rsidTr="009B330C">
        <w:tc>
          <w:tcPr>
            <w:tcW w:w="9628" w:type="dxa"/>
          </w:tcPr>
          <w:p w14:paraId="349A43FD" w14:textId="51498928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-客户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9B330C" w14:paraId="689E8C05" w14:textId="77777777" w:rsidTr="009B330C">
        <w:tc>
          <w:tcPr>
            <w:tcW w:w="9628" w:type="dxa"/>
          </w:tcPr>
          <w:p w14:paraId="159AA452" w14:textId="39FDED13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员工-客户（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1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2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9B330C" w14:paraId="67BE3099" w14:textId="77777777" w:rsidTr="009B330C">
        <w:tc>
          <w:tcPr>
            <w:tcW w:w="9628" w:type="dxa"/>
          </w:tcPr>
          <w:p w14:paraId="7C586F99" w14:textId="3F7717C1" w:rsidR="009B330C" w:rsidRDefault="009B330C" w:rsidP="009B330C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 w:hint="eastAsia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（姓名，电话，住址，</w:t>
            </w:r>
            <w:r w:rsidRPr="0002558E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联系人姓名，联系人电话，联系人Email，联系人与客户关系）</w:t>
            </w:r>
          </w:p>
        </w:tc>
      </w:tr>
    </w:tbl>
    <w:p w14:paraId="23398280" w14:textId="77777777" w:rsidR="009B330C" w:rsidRPr="004364CD" w:rsidRDefault="009B330C" w:rsidP="009B330C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 w:hint="eastAsia"/>
          <w:color w:val="000000"/>
        </w:rPr>
      </w:pPr>
    </w:p>
    <w:p w14:paraId="16436396" w14:textId="5A52BE9C" w:rsidR="00BD6BF9" w:rsidRPr="004364CD" w:rsidRDefault="00BD6BF9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MySQL</w:t>
      </w: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数据库结构实现</w:t>
      </w:r>
    </w:p>
    <w:p w14:paraId="33674708" w14:textId="0F10E383" w:rsidR="003D0A35" w:rsidRDefault="003D0A35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ower</w:t>
      </w:r>
      <w:r>
        <w:rPr>
          <w:rFonts w:ascii="Times New Roman" w:eastAsia="黑体" w:hAnsi="Times New Roman" w:cs="Times New Roman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Designer</w:t>
      </w:r>
      <w:r>
        <w:rPr>
          <w:rFonts w:ascii="Times New Roman" w:eastAsia="黑体" w:hAnsi="Times New Roman" w:cs="Times New Roman" w:hint="eastAsia"/>
          <w:color w:val="000000"/>
        </w:rPr>
        <w:t>的</w:t>
      </w:r>
      <w:r>
        <w:rPr>
          <w:rFonts w:ascii="Times New Roman" w:eastAsia="黑体" w:hAnsi="Times New Roman" w:cs="Times New Roman" w:hint="eastAsia"/>
          <w:color w:val="000000"/>
        </w:rPr>
        <w:t>PDM</w:t>
      </w:r>
      <w:r w:rsidR="00117F3C">
        <w:rPr>
          <w:rFonts w:ascii="Times New Roman" w:eastAsia="黑体" w:hAnsi="Times New Roman" w:cs="Times New Roman" w:hint="eastAsia"/>
          <w:color w:val="000000"/>
        </w:rPr>
        <w:t>设计</w:t>
      </w:r>
    </w:p>
    <w:p w14:paraId="350733B0" w14:textId="77777777" w:rsidR="004364CD" w:rsidRDefault="004364CD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4364CD">
        <w:rPr>
          <w:rFonts w:ascii="Times New Roman" w:eastAsiaTheme="minorEastAsia" w:hAnsi="Times New Roman" w:cs="Times New Roman" w:hint="eastAsia"/>
          <w:color w:val="000000"/>
        </w:rPr>
        <w:t>//</w:t>
      </w:r>
      <w:r w:rsidRPr="004364CD">
        <w:rPr>
          <w:rFonts w:ascii="Times New Roman" w:eastAsiaTheme="minorEastAsia" w:hAnsi="Times New Roman" w:cs="Times New Roman" w:hint="eastAsia"/>
          <w:color w:val="000000"/>
        </w:rPr>
        <w:t>把</w:t>
      </w:r>
      <w:r>
        <w:rPr>
          <w:rFonts w:ascii="Times New Roman" w:eastAsiaTheme="minorEastAsia" w:hAnsi="Times New Roman" w:cs="Times New Roman" w:hint="eastAsia"/>
          <w:color w:val="000000"/>
        </w:rPr>
        <w:t>CDM</w:t>
      </w:r>
      <w:r>
        <w:rPr>
          <w:rFonts w:ascii="Times New Roman" w:eastAsiaTheme="minorEastAsia" w:hAnsi="Times New Roman" w:cs="Times New Roman" w:hint="eastAsia"/>
          <w:color w:val="000000"/>
        </w:rPr>
        <w:t>转换成面向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的物理数据模型（</w:t>
      </w:r>
      <w:r w:rsidRPr="004364CD">
        <w:rPr>
          <w:rFonts w:ascii="Times New Roman" w:eastAsiaTheme="minorEastAsia" w:hAnsi="Times New Roman" w:cs="Times New Roman" w:hint="eastAsia"/>
          <w:color w:val="000000"/>
        </w:rPr>
        <w:t>PD</w:t>
      </w:r>
      <w:r>
        <w:rPr>
          <w:rFonts w:ascii="Times New Roman" w:eastAsiaTheme="minorEastAsia" w:hAnsi="Times New Roman" w:cs="Times New Roman" w:hint="eastAsia"/>
          <w:color w:val="000000"/>
        </w:rPr>
        <w:t>M</w:t>
      </w:r>
      <w:r>
        <w:rPr>
          <w:rFonts w:ascii="Times New Roman" w:eastAsiaTheme="minorEastAsia" w:hAnsi="Times New Roman" w:cs="Times New Roman" w:hint="eastAsia"/>
          <w:color w:val="000000"/>
        </w:rPr>
        <w:t>）</w:t>
      </w:r>
    </w:p>
    <w:p w14:paraId="11CB42EA" w14:textId="478DEDBD" w:rsidR="0043662E" w:rsidRDefault="004364CD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/>
          <w:color w:val="000000"/>
        </w:rPr>
        <w:t>//</w:t>
      </w:r>
      <w:r w:rsidRPr="004364CD">
        <w:rPr>
          <w:rFonts w:ascii="Times New Roman" w:eastAsiaTheme="minorEastAsia" w:hAnsi="Times New Roman" w:cs="Times New Roman" w:hint="eastAsia"/>
          <w:color w:val="000000"/>
        </w:rPr>
        <w:t>得到的物理数据模型图放到这里</w:t>
      </w:r>
    </w:p>
    <w:p w14:paraId="447A4D36" w14:textId="0B01723A" w:rsidR="004364CD" w:rsidRDefault="009B330C" w:rsidP="004364CD">
      <w:pPr>
        <w:pStyle w:val="a3"/>
        <w:spacing w:before="0" w:beforeAutospacing="0" w:after="0" w:afterAutospacing="0" w:line="360" w:lineRule="auto"/>
        <w:jc w:val="center"/>
        <w:rPr>
          <w:rFonts w:ascii="Times New Roman" w:eastAsiaTheme="minorEastAsia" w:hAnsi="Times New Roman" w:cs="Times New Roman"/>
          <w:color w:val="000000"/>
        </w:rPr>
      </w:pPr>
      <w:r>
        <w:rPr>
          <w:noProof/>
        </w:rPr>
        <w:lastRenderedPageBreak/>
        <w:drawing>
          <wp:inline distT="0" distB="0" distL="0" distR="0" wp14:anchorId="5187E4B9" wp14:editId="15E3CBD8">
            <wp:extent cx="6120130" cy="2550795"/>
            <wp:effectExtent l="0" t="0" r="0" b="1905"/>
            <wp:docPr id="11443888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38882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55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0DA46" w14:textId="344AB8F4" w:rsidR="004364CD" w:rsidRPr="0043662E" w:rsidRDefault="004364CD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图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2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银行业务管理系统的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PDM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设计结果</w:t>
      </w:r>
    </w:p>
    <w:p w14:paraId="7E720A08" w14:textId="198D90B7" w:rsidR="004861EC" w:rsidRPr="00010793" w:rsidRDefault="003D0A35" w:rsidP="00010793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 w:hint="eastAsia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数据库表定义</w:t>
      </w:r>
      <w:r>
        <w:rPr>
          <w:rFonts w:ascii="Times New Roman" w:eastAsia="黑体" w:hAnsi="Times New Roman" w:cs="Times New Roman" w:hint="eastAsia"/>
          <w:color w:val="000000"/>
        </w:rPr>
        <w:t xml:space="preserve"> </w:t>
      </w: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2240"/>
        <w:gridCol w:w="1773"/>
        <w:gridCol w:w="1488"/>
        <w:gridCol w:w="1488"/>
        <w:gridCol w:w="771"/>
      </w:tblGrid>
      <w:tr w:rsidR="00010793" w:rsidRPr="00010793" w14:paraId="52F137DD" w14:textId="77777777" w:rsidTr="00010793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A1FCD6" w14:textId="77777777" w:rsidR="00010793" w:rsidRPr="00010793" w:rsidRDefault="00010793" w:rsidP="0001079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支行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D3F63" w14:textId="77777777" w:rsidR="00010793" w:rsidRPr="00010793" w:rsidRDefault="00010793" w:rsidP="0001079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</w:rPr>
            </w:pPr>
            <w:bookmarkStart w:id="0" w:name="RANGE!B1"/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Branch</w:t>
            </w:r>
            <w:bookmarkEnd w:id="0"/>
          </w:p>
        </w:tc>
        <w:tc>
          <w:tcPr>
            <w:tcW w:w="55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581CB" w14:textId="77777777" w:rsidR="00010793" w:rsidRPr="00010793" w:rsidRDefault="00010793" w:rsidP="0001079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010793" w:rsidRPr="00010793" w14:paraId="22DCE407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90184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BCB78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97C01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72227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632AC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2B7AC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010793" w:rsidRPr="00010793" w14:paraId="02D1870B" w14:textId="77777777" w:rsidTr="00010793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0F24B045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支行名</w:t>
            </w:r>
          </w:p>
        </w:tc>
        <w:tc>
          <w:tcPr>
            <w:tcW w:w="224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0D8B04BC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BranchName</w:t>
            </w:r>
          </w:p>
        </w:tc>
        <w:tc>
          <w:tcPr>
            <w:tcW w:w="177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9416695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D092424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48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2BC53E3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DEB315D" w14:textId="4D07ABF5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010793" w:rsidRPr="00010793" w14:paraId="28C2AECF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B3664B2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资产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0C1E73F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Assets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9D1198E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double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5CE22DF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01C8706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174CBFD" w14:textId="74710E71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010793" w:rsidRPr="00010793" w14:paraId="3B541618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FB90574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城市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08130D35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City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DEE6A77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E774A9F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176851C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ADD6ABA" w14:textId="3043EE1A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</w:tbl>
    <w:p w14:paraId="5889170A" w14:textId="77777777" w:rsidR="00010793" w:rsidRDefault="00010793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2240"/>
        <w:gridCol w:w="1773"/>
        <w:gridCol w:w="1488"/>
        <w:gridCol w:w="1488"/>
        <w:gridCol w:w="771"/>
      </w:tblGrid>
      <w:tr w:rsidR="00010793" w:rsidRPr="00010793" w14:paraId="0D160B84" w14:textId="77777777" w:rsidTr="00010793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5BB52" w14:textId="77777777" w:rsidR="00010793" w:rsidRPr="00010793" w:rsidRDefault="00010793" w:rsidP="00010793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客户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FFFFA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Customer</w:t>
            </w:r>
          </w:p>
        </w:tc>
        <w:tc>
          <w:tcPr>
            <w:tcW w:w="55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BBC5D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010793" w:rsidRPr="00010793" w14:paraId="320A9255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C47543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D3488F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358C9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1F1C2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780B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E0C4D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010793" w:rsidRPr="00010793" w14:paraId="03DAF505" w14:textId="77777777" w:rsidTr="00010793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A9C8EBC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姓名</w:t>
            </w:r>
          </w:p>
        </w:tc>
        <w:tc>
          <w:tcPr>
            <w:tcW w:w="224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31CA38E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ame</w:t>
            </w:r>
          </w:p>
        </w:tc>
        <w:tc>
          <w:tcPr>
            <w:tcW w:w="177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CBB4F95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8E8EE87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B13A45C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B9525E0" w14:textId="6F382416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010793" w:rsidRPr="00010793" w14:paraId="2121FACB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01F670D9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住址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653F8DD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Address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E7F33CB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0F2C6BE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CBF3240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DF7A92C" w14:textId="57CD51CF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010793" w:rsidRPr="00010793" w14:paraId="618D9F0D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2F9EF053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电话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7F766AED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Phone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CF110F0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723B75B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03DF4C0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3E349A9" w14:textId="7AC848BD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010793" w:rsidRPr="00010793" w14:paraId="3EE36403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11B9A94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身份证号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B05E5F9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IDnum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C5462DD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C619739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6F31E81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E60891" w14:textId="709B72FE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010793" w:rsidRPr="00010793" w14:paraId="3B003E61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480AFEA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联系人姓名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7E98244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ContactName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43757DF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A32F8CD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07FB4CD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E47FEA1" w14:textId="16976FB0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010793" w:rsidRPr="00010793" w14:paraId="4337D04C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365EB8E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联系人电话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80A51AB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ContactPhone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EEBF7F8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D94BFAE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E8A6734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EA60C6E" w14:textId="4AA47EB1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010793" w:rsidRPr="00010793" w14:paraId="14F5723D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F3EC2A8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联系人Email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5BE9913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ContactEmail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C0332E9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1C4F9A6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CAA2974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704F9F0" w14:textId="239D1848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010793" w:rsidRPr="00010793" w14:paraId="3AED318C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272C3FFD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联系人关系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79F9EBB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Relationship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1995342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21BF753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5EBF7CE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8E6CB4" w14:textId="5CB93CAC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</w:tbl>
    <w:p w14:paraId="38C72504" w14:textId="77777777" w:rsidR="00010793" w:rsidRDefault="00010793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9918" w:type="dxa"/>
        <w:tblLook w:val="04A0" w:firstRow="1" w:lastRow="0" w:firstColumn="1" w:lastColumn="0" w:noHBand="0" w:noVBand="1"/>
      </w:tblPr>
      <w:tblGrid>
        <w:gridCol w:w="2240"/>
        <w:gridCol w:w="2240"/>
        <w:gridCol w:w="1520"/>
        <w:gridCol w:w="1083"/>
        <w:gridCol w:w="1134"/>
        <w:gridCol w:w="1701"/>
      </w:tblGrid>
      <w:tr w:rsidR="00010793" w:rsidRPr="00010793" w14:paraId="0BA57DEB" w14:textId="77777777" w:rsidTr="00010793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824885" w14:textId="77777777" w:rsidR="00010793" w:rsidRPr="00010793" w:rsidRDefault="00010793" w:rsidP="00010793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部门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4E571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Department</w:t>
            </w:r>
          </w:p>
        </w:tc>
        <w:tc>
          <w:tcPr>
            <w:tcW w:w="543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2F2B3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010793" w:rsidRPr="00010793" w14:paraId="41B02039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C5F62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42997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C4A6A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0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FA611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2A0AE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B307F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010793" w:rsidRPr="00010793" w14:paraId="7D0A87F8" w14:textId="77777777" w:rsidTr="00010793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CD10B5E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部门号</w:t>
            </w:r>
          </w:p>
        </w:tc>
        <w:tc>
          <w:tcPr>
            <w:tcW w:w="224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AADD4C4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DepartmentID</w:t>
            </w:r>
          </w:p>
        </w:tc>
        <w:tc>
          <w:tcPr>
            <w:tcW w:w="152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9C81ED9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08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D5434CA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279E794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0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9B5C319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010793" w:rsidRPr="00010793" w14:paraId="7D6346FC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80F38E5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支行名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B067027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BranchName</w:t>
            </w:r>
          </w:p>
        </w:tc>
        <w:tc>
          <w:tcPr>
            <w:tcW w:w="152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1093C2B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0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A5619B5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42517AA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0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E097F3D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支行-支行名</w:t>
            </w:r>
          </w:p>
        </w:tc>
      </w:tr>
      <w:tr w:rsidR="00010793" w:rsidRPr="00010793" w14:paraId="2774BE0B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4A72D40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身份证号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7C7FEC41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EmployeeID</w:t>
            </w:r>
          </w:p>
        </w:tc>
        <w:tc>
          <w:tcPr>
            <w:tcW w:w="152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2976B0E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0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5F2D23A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F77C241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0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0640085" w14:textId="57A3F7B1" w:rsidR="00010793" w:rsidRPr="00010793" w:rsidRDefault="00672B6C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经理</w:t>
            </w:r>
            <w:r w:rsidR="00010793" w:rsidRPr="00010793">
              <w:rPr>
                <w:rFonts w:ascii="等线" w:eastAsia="等线" w:hAnsi="等线" w:cs="宋体" w:hint="eastAsia"/>
                <w:color w:val="000000"/>
                <w:kern w:val="0"/>
              </w:rPr>
              <w:t>-身份证号</w:t>
            </w:r>
          </w:p>
        </w:tc>
      </w:tr>
      <w:tr w:rsidR="00010793" w:rsidRPr="00010793" w14:paraId="78977A29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4AB69AA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部门名称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7F016509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DepartmentName</w:t>
            </w:r>
          </w:p>
        </w:tc>
        <w:tc>
          <w:tcPr>
            <w:tcW w:w="152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38E1901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0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D623C9E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CBC399D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0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BFB0910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010793" w:rsidRPr="00010793" w14:paraId="054DF694" w14:textId="77777777" w:rsidTr="00010793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6365E72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部门类型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ED21674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DepartmentType</w:t>
            </w:r>
          </w:p>
        </w:tc>
        <w:tc>
          <w:tcPr>
            <w:tcW w:w="152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CB42E37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0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75DD829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63A7130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0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B15258A" w14:textId="77777777" w:rsidR="00010793" w:rsidRPr="00010793" w:rsidRDefault="00010793" w:rsidP="00010793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010793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</w:tbl>
    <w:p w14:paraId="7507EB4E" w14:textId="77777777" w:rsidR="00010793" w:rsidRDefault="00010793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p w14:paraId="37E75241" w14:textId="77777777" w:rsidR="00010793" w:rsidRDefault="00010793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2240"/>
        <w:gridCol w:w="1773"/>
        <w:gridCol w:w="1488"/>
        <w:gridCol w:w="1488"/>
        <w:gridCol w:w="771"/>
      </w:tblGrid>
      <w:tr w:rsidR="00CB72F6" w:rsidRPr="00CB72F6" w14:paraId="1420FB23" w14:textId="77777777" w:rsidTr="00CB72F6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8C49D6" w14:textId="77777777" w:rsidR="00CB72F6" w:rsidRPr="00CB72F6" w:rsidRDefault="00CB72F6" w:rsidP="00CB72F6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lastRenderedPageBreak/>
              <w:t>员工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F9615E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Employee</w:t>
            </w:r>
          </w:p>
        </w:tc>
        <w:tc>
          <w:tcPr>
            <w:tcW w:w="55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9500F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CB72F6" w:rsidRPr="00CB72F6" w14:paraId="1DAE4DEC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F1D38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0CD55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1DD24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D8ED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C8824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FD153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CB72F6" w:rsidRPr="00CB72F6" w14:paraId="71EFC4B5" w14:textId="77777777" w:rsidTr="00CB72F6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2F0185F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姓名</w:t>
            </w:r>
          </w:p>
        </w:tc>
        <w:tc>
          <w:tcPr>
            <w:tcW w:w="224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0FE3D2DA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EmployeeName</w:t>
            </w:r>
          </w:p>
        </w:tc>
        <w:tc>
          <w:tcPr>
            <w:tcW w:w="177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21C9C9C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B0D4FB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0E75F86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7487651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CB72F6" w:rsidRPr="00CB72F6" w14:paraId="328580EE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65A584E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身份证号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22FA684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EmployeeID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B7E36C3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407DD0A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CB78866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7F87AA3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CB72F6" w:rsidRPr="00CB72F6" w14:paraId="14698C51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6AFE967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电话号码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599DE12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EmployeePhone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E94795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26C005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54C717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366A8E2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CB72F6" w:rsidRPr="00CB72F6" w14:paraId="11B4B6F1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038CB54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住址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0DDD2F6F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EmployeeAddress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9716799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A05438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7CB90BB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77C2C1B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CB72F6" w:rsidRPr="00CB72F6" w14:paraId="55C84DBE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CDAF8B1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开始日期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7838088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HireDate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AE6C043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date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16AC8E5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A9CB16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4E0F949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</w:tbl>
    <w:p w14:paraId="23E41379" w14:textId="77777777" w:rsidR="00010793" w:rsidRDefault="00010793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2240"/>
        <w:gridCol w:w="1773"/>
        <w:gridCol w:w="1488"/>
        <w:gridCol w:w="1488"/>
        <w:gridCol w:w="771"/>
      </w:tblGrid>
      <w:tr w:rsidR="00CB72F6" w:rsidRPr="00CB72F6" w14:paraId="752A7311" w14:textId="77777777" w:rsidTr="00CB72F6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003215" w14:textId="77777777" w:rsidR="00CB72F6" w:rsidRPr="00CB72F6" w:rsidRDefault="00CB72F6" w:rsidP="00CB72F6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账户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DFE5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Account</w:t>
            </w:r>
          </w:p>
        </w:tc>
        <w:tc>
          <w:tcPr>
            <w:tcW w:w="55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1FCC2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CB72F6" w:rsidRPr="00CB72F6" w14:paraId="336499CE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D5626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EDD2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7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5EF1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11BDE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6F27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F5D8D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CB72F6" w:rsidRPr="00CB72F6" w14:paraId="09161C7B" w14:textId="77777777" w:rsidTr="00CB72F6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56D42CD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账户号</w:t>
            </w:r>
          </w:p>
        </w:tc>
        <w:tc>
          <w:tcPr>
            <w:tcW w:w="224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BA88E4C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AccountID</w:t>
            </w:r>
          </w:p>
        </w:tc>
        <w:tc>
          <w:tcPr>
            <w:tcW w:w="177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C67D745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8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6BA4DDA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48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4499196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5632F3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CB72F6" w:rsidRPr="00CB72F6" w14:paraId="65205C13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04F5E92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账户余额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FEBD03E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AccountBalance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A0C61F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double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6DD66CE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6BDDAFB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C86A979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CB72F6" w:rsidRPr="00CB72F6" w14:paraId="3C9B83FC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25792BEE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开户日期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49719EF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OpenDate</w:t>
            </w:r>
          </w:p>
        </w:tc>
        <w:tc>
          <w:tcPr>
            <w:tcW w:w="177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3CAC2D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date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4A0690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48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8E8EAC3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771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A82F26F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</w:tbl>
    <w:p w14:paraId="266B0F98" w14:textId="77777777" w:rsidR="00CB72F6" w:rsidRDefault="00CB72F6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2240"/>
        <w:gridCol w:w="1469"/>
        <w:gridCol w:w="1417"/>
        <w:gridCol w:w="1134"/>
        <w:gridCol w:w="1500"/>
      </w:tblGrid>
      <w:tr w:rsidR="00CB72F6" w:rsidRPr="00CB72F6" w14:paraId="18B6784A" w14:textId="77777777" w:rsidTr="00CB72F6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3D317E" w14:textId="77777777" w:rsidR="00CB72F6" w:rsidRPr="00CB72F6" w:rsidRDefault="00CB72F6" w:rsidP="00CB72F6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储蓄账户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0B4F8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SaveAcount</w:t>
            </w:r>
          </w:p>
        </w:tc>
        <w:tc>
          <w:tcPr>
            <w:tcW w:w="55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B7438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CB72F6" w:rsidRPr="00CB72F6" w14:paraId="3CEC80E3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170BF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BF1C44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C1E1E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C2E55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A26A7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9C237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CB72F6" w:rsidRPr="00CB72F6" w14:paraId="0FC7B2E8" w14:textId="77777777" w:rsidTr="00CB72F6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819543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账户号</w:t>
            </w:r>
          </w:p>
        </w:tc>
        <w:tc>
          <w:tcPr>
            <w:tcW w:w="224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EBF9977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AccountID</w:t>
            </w:r>
          </w:p>
        </w:tc>
        <w:tc>
          <w:tcPr>
            <w:tcW w:w="146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76F56E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564B7C1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3EA1BA4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73322B7" w14:textId="7CDBF0C3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账户-账户号</w:t>
            </w:r>
          </w:p>
        </w:tc>
      </w:tr>
      <w:tr w:rsidR="00CB72F6" w:rsidRPr="00CB72F6" w14:paraId="4899FE95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7B271B63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利率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26528C25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Saverate</w:t>
            </w:r>
          </w:p>
        </w:tc>
        <w:tc>
          <w:tcPr>
            <w:tcW w:w="1469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7D71F9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double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2E2B307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DFAD39B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A94C6C3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CB72F6" w:rsidRPr="00CB72F6" w14:paraId="42576DB9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6C86881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货币类型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15DF68D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CurrencyType</w:t>
            </w:r>
          </w:p>
        </w:tc>
        <w:tc>
          <w:tcPr>
            <w:tcW w:w="1469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CC86952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F7D506B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5830CC8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F8E54C8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</w:tbl>
    <w:p w14:paraId="161DFD00" w14:textId="77777777" w:rsidR="00CB72F6" w:rsidRDefault="00CB72F6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2240"/>
        <w:gridCol w:w="1469"/>
        <w:gridCol w:w="1417"/>
        <w:gridCol w:w="1134"/>
        <w:gridCol w:w="1500"/>
      </w:tblGrid>
      <w:tr w:rsidR="00CB72F6" w:rsidRPr="00CB72F6" w14:paraId="18DDB50A" w14:textId="77777777" w:rsidTr="00CB72F6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A55AE" w14:textId="77777777" w:rsidR="00CB72F6" w:rsidRPr="00CB72F6" w:rsidRDefault="00CB72F6" w:rsidP="00CB72F6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支票账户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5D59E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支票账户</w:t>
            </w:r>
          </w:p>
        </w:tc>
        <w:tc>
          <w:tcPr>
            <w:tcW w:w="55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0ED56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CB72F6" w:rsidRPr="00CB72F6" w14:paraId="72B2550A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770E56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DBA94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BA897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F871E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0F50B4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7FC2E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CB72F6" w:rsidRPr="00CB72F6" w14:paraId="4070E505" w14:textId="77777777" w:rsidTr="00CB72F6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E7542CA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账户号</w:t>
            </w:r>
          </w:p>
        </w:tc>
        <w:tc>
          <w:tcPr>
            <w:tcW w:w="224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390176D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AccountID</w:t>
            </w:r>
          </w:p>
        </w:tc>
        <w:tc>
          <w:tcPr>
            <w:tcW w:w="146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9DF747C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C84824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285BCDA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FAAA461" w14:textId="107B864E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账户-账户号</w:t>
            </w:r>
          </w:p>
        </w:tc>
      </w:tr>
      <w:tr w:rsidR="00CB72F6" w:rsidRPr="00CB72F6" w14:paraId="13B1D395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60ECB1B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透支额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0929FED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Over</w:t>
            </w:r>
          </w:p>
        </w:tc>
        <w:tc>
          <w:tcPr>
            <w:tcW w:w="1469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40E2E2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double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F0C5219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6B66611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E7683FA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</w:tbl>
    <w:p w14:paraId="6C57EDCC" w14:textId="77777777" w:rsidR="00CB72F6" w:rsidRDefault="00CB72F6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2240"/>
        <w:gridCol w:w="1469"/>
        <w:gridCol w:w="1417"/>
        <w:gridCol w:w="1134"/>
        <w:gridCol w:w="1500"/>
      </w:tblGrid>
      <w:tr w:rsidR="00CB72F6" w:rsidRPr="00CB72F6" w14:paraId="59714840" w14:textId="77777777" w:rsidTr="00CB72F6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B5674" w14:textId="77777777" w:rsidR="00CB72F6" w:rsidRPr="00CB72F6" w:rsidRDefault="00CB72F6" w:rsidP="00CB72F6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贷款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604502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贷款</w:t>
            </w:r>
          </w:p>
        </w:tc>
        <w:tc>
          <w:tcPr>
            <w:tcW w:w="55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41F4B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CB72F6" w:rsidRPr="00CB72F6" w14:paraId="73769796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DAE71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A142B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F49DC5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57AD6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64FA3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3A0FA2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CB72F6" w:rsidRPr="00CB72F6" w14:paraId="59FFF9A1" w14:textId="77777777" w:rsidTr="00CB72F6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27A2384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贷款号</w:t>
            </w:r>
          </w:p>
        </w:tc>
        <w:tc>
          <w:tcPr>
            <w:tcW w:w="224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554B250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LoanID</w:t>
            </w:r>
          </w:p>
        </w:tc>
        <w:tc>
          <w:tcPr>
            <w:tcW w:w="146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D497057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567AC2C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544E37B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ED7DB2C" w14:textId="1156BC9E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</w:p>
        </w:tc>
      </w:tr>
      <w:tr w:rsidR="00CB72F6" w:rsidRPr="00CB72F6" w14:paraId="3916ECFD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C187CBD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支行名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2764409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BranchName</w:t>
            </w:r>
          </w:p>
        </w:tc>
        <w:tc>
          <w:tcPr>
            <w:tcW w:w="1469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E1D0441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A391C89" w14:textId="3A9E2689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C089567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0585DE4" w14:textId="2CACC79F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支行-支行名</w:t>
            </w: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CB72F6" w:rsidRPr="00CB72F6" w14:paraId="5A5F2B4A" w14:textId="77777777" w:rsidTr="00CB72F6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F8E74BC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金额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7212D6F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LoanNumber</w:t>
            </w:r>
          </w:p>
        </w:tc>
        <w:tc>
          <w:tcPr>
            <w:tcW w:w="1469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ED8CCB3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double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E31AC8B" w14:textId="6039190E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2B52F34" w14:textId="77777777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BE0CE82" w14:textId="037A9946" w:rsidR="00CB72F6" w:rsidRPr="00CB72F6" w:rsidRDefault="00CB72F6" w:rsidP="00CB72F6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  <w:r w:rsidRPr="00CB72F6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</w:tbl>
    <w:p w14:paraId="3FA90CF2" w14:textId="77777777" w:rsidR="00CB72F6" w:rsidRDefault="00CB72F6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2240"/>
        <w:gridCol w:w="1469"/>
        <w:gridCol w:w="1417"/>
        <w:gridCol w:w="1134"/>
        <w:gridCol w:w="1500"/>
      </w:tblGrid>
      <w:tr w:rsidR="00696049" w:rsidRPr="00696049" w14:paraId="11FA8824" w14:textId="77777777" w:rsidTr="00696049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ACA8D" w14:textId="77777777" w:rsidR="00696049" w:rsidRPr="00696049" w:rsidRDefault="00696049" w:rsidP="00696049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支付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293DBE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支付</w:t>
            </w:r>
          </w:p>
        </w:tc>
        <w:tc>
          <w:tcPr>
            <w:tcW w:w="55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32768C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696049" w:rsidRPr="00696049" w14:paraId="2A642682" w14:textId="77777777" w:rsidTr="00696049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59828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B1085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4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59DEC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85E3E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465DC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49426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696049" w:rsidRPr="00696049" w14:paraId="0FA0CA29" w14:textId="77777777" w:rsidTr="00696049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F26259D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贷款号</w:t>
            </w:r>
          </w:p>
        </w:tc>
        <w:tc>
          <w:tcPr>
            <w:tcW w:w="224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57DD073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LoanID</w:t>
            </w:r>
          </w:p>
        </w:tc>
        <w:tc>
          <w:tcPr>
            <w:tcW w:w="1469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6B2B281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076D9D4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13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A8F6120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98DCA90" w14:textId="6EE32668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贷款-贷款号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696049" w:rsidRPr="00696049" w14:paraId="1FF73FC2" w14:textId="77777777" w:rsidTr="00696049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26784430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日期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EDCAF3D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PayDate</w:t>
            </w:r>
          </w:p>
        </w:tc>
        <w:tc>
          <w:tcPr>
            <w:tcW w:w="1469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33BB425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date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7AA205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FA66499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D6DFFB3" w14:textId="539AF09E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696049" w:rsidRPr="00696049" w14:paraId="4AF6B0E3" w14:textId="77777777" w:rsidTr="00696049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B55C51F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金额</w:t>
            </w:r>
          </w:p>
        </w:tc>
        <w:tc>
          <w:tcPr>
            <w:tcW w:w="224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47839AF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PayAmount</w:t>
            </w:r>
          </w:p>
        </w:tc>
        <w:tc>
          <w:tcPr>
            <w:tcW w:w="1469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349DF7E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double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40FB458" w14:textId="612ED9D1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986906D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50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A5F741F" w14:textId="5D6700EA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</w:tbl>
    <w:p w14:paraId="0F8BFBDE" w14:textId="77777777" w:rsidR="00CB72F6" w:rsidRDefault="00CB72F6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1866"/>
        <w:gridCol w:w="1418"/>
        <w:gridCol w:w="1417"/>
        <w:gridCol w:w="1276"/>
        <w:gridCol w:w="1783"/>
      </w:tblGrid>
      <w:tr w:rsidR="00696049" w:rsidRPr="00696049" w14:paraId="076BF5A0" w14:textId="77777777" w:rsidTr="00696049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8B923" w14:textId="77777777" w:rsidR="00696049" w:rsidRPr="00696049" w:rsidRDefault="00696049" w:rsidP="00696049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储蓄账户服务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36E25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储蓄账户服务</w:t>
            </w:r>
          </w:p>
        </w:tc>
        <w:tc>
          <w:tcPr>
            <w:tcW w:w="58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57A26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696049" w:rsidRPr="00696049" w14:paraId="52476E68" w14:textId="77777777" w:rsidTr="00696049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AAB3A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7C170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4B8B5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EDB7B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6F4D1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1AEECA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696049" w:rsidRPr="00696049" w14:paraId="0CA41BEB" w14:textId="77777777" w:rsidTr="00696049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963805F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支行名</w:t>
            </w:r>
          </w:p>
        </w:tc>
        <w:tc>
          <w:tcPr>
            <w:tcW w:w="186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9408844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BranchName</w:t>
            </w:r>
          </w:p>
        </w:tc>
        <w:tc>
          <w:tcPr>
            <w:tcW w:w="14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BB864AE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BFB4818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209953E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AF1ACE" w14:textId="2EC69A0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支行-支行名</w:t>
            </w:r>
          </w:p>
        </w:tc>
      </w:tr>
      <w:tr w:rsidR="00696049" w:rsidRPr="00696049" w14:paraId="6EE56E29" w14:textId="77777777" w:rsidTr="00696049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0ECFD101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身份证号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591C38B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IDnum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4077D77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E65337E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B754CE1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E1320FD" w14:textId="6C6D0831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客户-身份证号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696049" w:rsidRPr="00696049" w14:paraId="633D1B0D" w14:textId="77777777" w:rsidTr="00696049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72C01C98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账户号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F15DD3E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AccountID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4D56E44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F3D8E7" w14:textId="14EE8EDF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7D50A95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303C8DA" w14:textId="1073F8E8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储蓄账户-账户号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696049" w:rsidRPr="00696049" w14:paraId="75A88899" w14:textId="77777777" w:rsidTr="00696049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A43A2FB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lastRenderedPageBreak/>
              <w:t>最近访问时间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FD0482E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SaveLDate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46DF41E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date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93AC97D" w14:textId="533E73AB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F5088CB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F9C990E" w14:textId="53209A05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</w:tbl>
    <w:p w14:paraId="5F0B8D85" w14:textId="77777777" w:rsidR="00696049" w:rsidRDefault="00696049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1866"/>
        <w:gridCol w:w="1418"/>
        <w:gridCol w:w="1417"/>
        <w:gridCol w:w="1276"/>
        <w:gridCol w:w="1783"/>
      </w:tblGrid>
      <w:tr w:rsidR="00696049" w:rsidRPr="00696049" w14:paraId="0983911F" w14:textId="77777777" w:rsidTr="0024484C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41EEAB" w14:textId="2D317BFD" w:rsidR="00696049" w:rsidRPr="00696049" w:rsidRDefault="00696049" w:rsidP="00696049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支票账户服务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6DF966" w14:textId="49C2B4A2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支票账户服务</w:t>
            </w:r>
          </w:p>
        </w:tc>
        <w:tc>
          <w:tcPr>
            <w:tcW w:w="58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5B1D2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696049" w:rsidRPr="00696049" w14:paraId="44E419A4" w14:textId="77777777" w:rsidTr="0024484C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62FED9" w14:textId="7B579A9D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字段中文名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7813B" w14:textId="4E99C26D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字段英文名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58954" w14:textId="42B07ED8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字段类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22DA4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DA30C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50596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696049" w:rsidRPr="00696049" w14:paraId="78C2CFB0" w14:textId="77777777" w:rsidTr="0024484C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7DB893B9" w14:textId="59EB0B5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支行名</w:t>
            </w:r>
          </w:p>
        </w:tc>
        <w:tc>
          <w:tcPr>
            <w:tcW w:w="186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2D0816AC" w14:textId="212CBDBA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BranchName</w:t>
            </w:r>
          </w:p>
        </w:tc>
        <w:tc>
          <w:tcPr>
            <w:tcW w:w="14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A5A7EB5" w14:textId="1666DD1A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varchar(5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CBB9E66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4B8952E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83FF5BA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支行-支行名</w:t>
            </w:r>
          </w:p>
        </w:tc>
      </w:tr>
      <w:tr w:rsidR="00696049" w:rsidRPr="00696049" w14:paraId="35203AFF" w14:textId="77777777" w:rsidTr="0024484C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4A67B16" w14:textId="531E1C1C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身份证号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1CCE769" w14:textId="5BF195C2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IDnum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CD6A0FB" w14:textId="6DD05722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0EA7E00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EF07E0B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B20671A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客户-身份证号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696049" w:rsidRPr="00696049" w14:paraId="5ACAAE1E" w14:textId="77777777" w:rsidTr="0024484C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084075A" w14:textId="0E3FEC83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账户号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41AE2CF" w14:textId="37C18BE2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AccountID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67BF43F" w14:textId="4908574F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C55CE94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2E2FEBA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952DBE4" w14:textId="2A7D584E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支票</w:t>
            </w:r>
            <w:r>
              <w:rPr>
                <w:rFonts w:ascii="等线" w:eastAsia="等线" w:hAnsi="等线" w:cs="宋体" w:hint="eastAsia"/>
                <w:color w:val="000000"/>
                <w:kern w:val="0"/>
              </w:rPr>
              <w:t>账户-账户号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696049" w:rsidRPr="00696049" w14:paraId="231FF0B6" w14:textId="77777777" w:rsidTr="0024484C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2C86A225" w14:textId="081D267F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最近访问时间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40738D6" w14:textId="682D6B6A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PostLDate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41C49F3" w14:textId="63425E2C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date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C4DD1CF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076C692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7AC96BF" w14:textId="77777777" w:rsidR="00696049" w:rsidRPr="00696049" w:rsidRDefault="00696049" w:rsidP="00696049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  <w:r w:rsidRPr="00696049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</w:tbl>
    <w:p w14:paraId="2F488704" w14:textId="77777777" w:rsidR="00696049" w:rsidRDefault="00696049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1866"/>
        <w:gridCol w:w="1418"/>
        <w:gridCol w:w="1417"/>
        <w:gridCol w:w="1276"/>
        <w:gridCol w:w="1783"/>
      </w:tblGrid>
      <w:tr w:rsidR="00BA641C" w:rsidRPr="00BA641C" w14:paraId="652DF63F" w14:textId="77777777" w:rsidTr="00BA641C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0C3FF4" w14:textId="77777777" w:rsidR="00BA641C" w:rsidRPr="00BA641C" w:rsidRDefault="00BA641C" w:rsidP="00BA641C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经理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FE386C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Manage</w:t>
            </w:r>
          </w:p>
        </w:tc>
        <w:tc>
          <w:tcPr>
            <w:tcW w:w="58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C77DB3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BA641C" w:rsidRPr="00BA641C" w14:paraId="20A06D12" w14:textId="77777777" w:rsidTr="00BA641C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4CADE6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81052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6E35E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D7539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6F103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8C9BE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BA641C" w:rsidRPr="00BA641C" w14:paraId="5008BEC6" w14:textId="77777777" w:rsidTr="00BA641C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585065C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身份证号</w:t>
            </w:r>
          </w:p>
        </w:tc>
        <w:tc>
          <w:tcPr>
            <w:tcW w:w="186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B51C174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EmployeeID</w:t>
            </w:r>
          </w:p>
        </w:tc>
        <w:tc>
          <w:tcPr>
            <w:tcW w:w="14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A77444D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C840A8D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0958F20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4A09889" w14:textId="5D406118" w:rsidR="00BA641C" w:rsidRPr="00BA641C" w:rsidRDefault="0001694B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员工-身份证号</w:t>
            </w:r>
            <w:r w:rsidR="00BA641C" w:rsidRPr="00BA641C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BA641C" w:rsidRPr="00BA641C" w14:paraId="52C163F4" w14:textId="77777777" w:rsidTr="00BA641C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7A8B8745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部门号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5D15DFF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DepartmentID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C0FEA42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99AD205" w14:textId="0E608EE6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378072B" w14:textId="77777777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EB7F867" w14:textId="3F1A38BC" w:rsidR="00BA641C" w:rsidRPr="00BA641C" w:rsidRDefault="00BA641C" w:rsidP="00BA641C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部门-部门号</w:t>
            </w: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</w:tbl>
    <w:p w14:paraId="591B7B44" w14:textId="77777777" w:rsidR="00BA641C" w:rsidRDefault="00BA641C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1866"/>
        <w:gridCol w:w="1418"/>
        <w:gridCol w:w="1417"/>
        <w:gridCol w:w="1276"/>
        <w:gridCol w:w="1783"/>
      </w:tblGrid>
      <w:tr w:rsidR="0001694B" w:rsidRPr="00BA641C" w14:paraId="46145131" w14:textId="77777777" w:rsidTr="0024484C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A183D" w14:textId="432A1C3B" w:rsidR="0001694B" w:rsidRPr="00BA641C" w:rsidRDefault="0001694B" w:rsidP="0001694B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普通员工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10A298" w14:textId="6308A06F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SimEmployee</w:t>
            </w:r>
          </w:p>
        </w:tc>
        <w:tc>
          <w:tcPr>
            <w:tcW w:w="58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A712A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01694B" w:rsidRPr="00BA641C" w14:paraId="0720D3DB" w14:textId="77777777" w:rsidTr="0024484C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7BA53D" w14:textId="56FC9313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字段中文名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EBFDE" w14:textId="352B0AB0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字段英文名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39605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F06A5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ED70F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D4299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01694B" w:rsidRPr="00BA641C" w14:paraId="48ADC8B9" w14:textId="77777777" w:rsidTr="0024484C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16C3E2C" w14:textId="46BC8B13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身份证号</w:t>
            </w:r>
          </w:p>
        </w:tc>
        <w:tc>
          <w:tcPr>
            <w:tcW w:w="186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0099C7A6" w14:textId="38721ADB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EmployeeID</w:t>
            </w:r>
          </w:p>
        </w:tc>
        <w:tc>
          <w:tcPr>
            <w:tcW w:w="14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68CDE7C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53FF0DA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10783D9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859D0D9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员工-身份证号</w:t>
            </w: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01694B" w:rsidRPr="00BA641C" w14:paraId="69496BAC" w14:textId="77777777" w:rsidTr="0024484C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DFA2B29" w14:textId="370E818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部门号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156A874" w14:textId="0EB9D20B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hint="eastAsia"/>
                <w:color w:val="000000"/>
              </w:rPr>
              <w:t>DepartmentID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489147A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9E357D9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1ADFD46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ADA06F4" w14:textId="77777777" w:rsidR="0001694B" w:rsidRPr="00BA641C" w:rsidRDefault="0001694B" w:rsidP="0001694B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部门-部门号</w:t>
            </w:r>
            <w:r w:rsidRPr="00BA641C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</w:tbl>
    <w:p w14:paraId="01027DAD" w14:textId="77777777" w:rsidR="0001694B" w:rsidRDefault="0001694B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1866"/>
        <w:gridCol w:w="1418"/>
        <w:gridCol w:w="1417"/>
        <w:gridCol w:w="1276"/>
        <w:gridCol w:w="1783"/>
      </w:tblGrid>
      <w:tr w:rsidR="00E44D04" w:rsidRPr="00E44D04" w14:paraId="3A0BE2EB" w14:textId="77777777" w:rsidTr="00E44D04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69FA2" w14:textId="77777777" w:rsidR="00E44D04" w:rsidRPr="00E44D04" w:rsidRDefault="00E44D04" w:rsidP="00E44D04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员工客户关系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16ABDE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员工客户关系</w:t>
            </w:r>
          </w:p>
        </w:tc>
        <w:tc>
          <w:tcPr>
            <w:tcW w:w="58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C4F52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E44D04" w:rsidRPr="00E44D04" w14:paraId="7C05ADE4" w14:textId="77777777" w:rsidTr="00E44D04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D1B06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2A43A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3000A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55799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E6BDC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CCA9C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E44D04" w:rsidRPr="00E44D04" w14:paraId="02244180" w14:textId="77777777" w:rsidTr="00E44D04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00ED0156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身份证号</w:t>
            </w:r>
          </w:p>
        </w:tc>
        <w:tc>
          <w:tcPr>
            <w:tcW w:w="186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1F58FD50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EmployeeID</w:t>
            </w:r>
          </w:p>
        </w:tc>
        <w:tc>
          <w:tcPr>
            <w:tcW w:w="14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3FA9AF7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017BDDA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9DB144D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4A67D5E" w14:textId="23C22D00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员工-身份证号</w:t>
            </w: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E44D04" w:rsidRPr="00E44D04" w14:paraId="05C1245E" w14:textId="77777777" w:rsidTr="00E44D04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43F18C20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身份证号2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249987CD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IDnum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0FB7FF1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B680A6E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164FB8C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A12FEAE" w14:textId="2833DC89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客户-身份证号</w:t>
            </w: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E44D04" w:rsidRPr="00E44D04" w14:paraId="1509FB8C" w14:textId="77777777" w:rsidTr="00E44D04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5D9CE4BE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负责类型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67002882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EmType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C1EFB1E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B9452FE" w14:textId="2A8D2ACE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N</w:t>
            </w: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 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4408A61" w14:textId="04AFE5D9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/>
                <w:color w:val="000000"/>
                <w:kern w:val="0"/>
              </w:rPr>
              <w:t>Y</w:t>
            </w: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 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B09763D" w14:textId="6B117478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N</w:t>
            </w: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</w:tbl>
    <w:p w14:paraId="504B8A64" w14:textId="77777777" w:rsidR="00E44D04" w:rsidRDefault="00E44D04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/>
          <w:color w:val="000000"/>
        </w:rPr>
      </w:pPr>
    </w:p>
    <w:tbl>
      <w:tblPr>
        <w:tblW w:w="10000" w:type="dxa"/>
        <w:tblLook w:val="04A0" w:firstRow="1" w:lastRow="0" w:firstColumn="1" w:lastColumn="0" w:noHBand="0" w:noVBand="1"/>
      </w:tblPr>
      <w:tblGrid>
        <w:gridCol w:w="2240"/>
        <w:gridCol w:w="1866"/>
        <w:gridCol w:w="1418"/>
        <w:gridCol w:w="1417"/>
        <w:gridCol w:w="1276"/>
        <w:gridCol w:w="1783"/>
      </w:tblGrid>
      <w:tr w:rsidR="00E44D04" w:rsidRPr="00E44D04" w14:paraId="48A53EDC" w14:textId="77777777" w:rsidTr="00E44D04">
        <w:trPr>
          <w:trHeight w:val="276"/>
        </w:trPr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986E6F" w14:textId="77777777" w:rsidR="00E44D04" w:rsidRPr="00E44D04" w:rsidRDefault="00E44D04" w:rsidP="00E44D04">
            <w:pPr>
              <w:widowControl/>
              <w:jc w:val="center"/>
              <w:outlineLvl w:val="0"/>
              <w:rPr>
                <w:rFonts w:ascii="等线" w:eastAsia="等线" w:hAnsi="等线" w:cs="宋体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贷款-客户</w:t>
            </w:r>
          </w:p>
        </w:tc>
        <w:tc>
          <w:tcPr>
            <w:tcW w:w="18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D149C6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贷款-客户</w:t>
            </w:r>
          </w:p>
        </w:tc>
        <w:tc>
          <w:tcPr>
            <w:tcW w:w="58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82CA4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E44D04" w:rsidRPr="00E44D04" w14:paraId="28C22BDD" w14:textId="77777777" w:rsidTr="00E44D04">
        <w:trPr>
          <w:trHeight w:val="276"/>
        </w:trPr>
        <w:tc>
          <w:tcPr>
            <w:tcW w:w="2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694901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字段中文名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225EFE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字段英文名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2EF86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字段类型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B9277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是否主键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EAE34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是否非空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DEBF7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外键</w:t>
            </w:r>
          </w:p>
        </w:tc>
      </w:tr>
      <w:tr w:rsidR="00E44D04" w:rsidRPr="00E44D04" w14:paraId="6AE89187" w14:textId="77777777" w:rsidTr="00E44D04">
        <w:trPr>
          <w:trHeight w:val="276"/>
        </w:trPr>
        <w:tc>
          <w:tcPr>
            <w:tcW w:w="224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C197B8D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贷款号</w:t>
            </w:r>
          </w:p>
        </w:tc>
        <w:tc>
          <w:tcPr>
            <w:tcW w:w="186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8A5A7E4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LoanID</w:t>
            </w:r>
          </w:p>
        </w:tc>
        <w:tc>
          <w:tcPr>
            <w:tcW w:w="1418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6269D3C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26AE49B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27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9D0F808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0C83010" w14:textId="505E43D9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贷款-贷款号</w:t>
            </w: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  <w:tr w:rsidR="00E44D04" w:rsidRPr="00E44D04" w14:paraId="27BE6B63" w14:textId="77777777" w:rsidTr="00E44D04">
        <w:trPr>
          <w:trHeight w:val="276"/>
        </w:trPr>
        <w:tc>
          <w:tcPr>
            <w:tcW w:w="224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7723DF53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身份证号</w:t>
            </w:r>
          </w:p>
        </w:tc>
        <w:tc>
          <w:tcPr>
            <w:tcW w:w="186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vAlign w:val="center"/>
            <w:hideMark/>
          </w:tcPr>
          <w:p w14:paraId="363B79F3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IDnum</w:t>
            </w:r>
          </w:p>
        </w:tc>
        <w:tc>
          <w:tcPr>
            <w:tcW w:w="1418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2C2306D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varchar(50)</w:t>
            </w:r>
          </w:p>
        </w:tc>
        <w:tc>
          <w:tcPr>
            <w:tcW w:w="1417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C89493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276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FF8901D" w14:textId="77777777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>Y</w:t>
            </w:r>
          </w:p>
        </w:tc>
        <w:tc>
          <w:tcPr>
            <w:tcW w:w="1783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DBD71AA" w14:textId="0DE35789" w:rsidR="00E44D04" w:rsidRPr="00E44D04" w:rsidRDefault="00E44D04" w:rsidP="00E44D04">
            <w:pPr>
              <w:widowControl/>
              <w:jc w:val="left"/>
              <w:outlineLvl w:val="0"/>
              <w:rPr>
                <w:rFonts w:ascii="等线" w:eastAsia="等线" w:hAnsi="等线" w:cs="宋体" w:hint="eastAsia"/>
                <w:color w:val="000000"/>
                <w:kern w:val="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</w:rPr>
              <w:t>客户-身份证号</w:t>
            </w:r>
            <w:r w:rsidRPr="00E44D04">
              <w:rPr>
                <w:rFonts w:ascii="等线" w:eastAsia="等线" w:hAnsi="等线" w:cs="宋体" w:hint="eastAsia"/>
                <w:color w:val="000000"/>
                <w:kern w:val="0"/>
              </w:rPr>
              <w:t xml:space="preserve">　</w:t>
            </w:r>
          </w:p>
        </w:tc>
      </w:tr>
    </w:tbl>
    <w:p w14:paraId="04B7B8C3" w14:textId="77777777" w:rsidR="00E44D04" w:rsidRDefault="00E44D04" w:rsidP="00010793">
      <w:pPr>
        <w:pStyle w:val="a3"/>
        <w:spacing w:before="0" w:beforeAutospacing="0" w:after="0" w:afterAutospacing="0" w:line="360" w:lineRule="auto"/>
        <w:rPr>
          <w:rFonts w:ascii="Times New Roman" w:eastAsia="黑体" w:hAnsi="Times New Roman" w:cs="Times New Roman" w:hint="eastAsia"/>
          <w:color w:val="000000"/>
        </w:rPr>
      </w:pPr>
    </w:p>
    <w:p w14:paraId="328EE639" w14:textId="77777777" w:rsidR="004364CD" w:rsidRPr="004364CD" w:rsidRDefault="00EB24AD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总结与体会</w:t>
      </w: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 xml:space="preserve"> </w:t>
      </w:r>
    </w:p>
    <w:p w14:paraId="01642A1A" w14:textId="6CDEB559" w:rsidR="004861EC" w:rsidRDefault="004861EC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本报告给出了利用</w:t>
      </w: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进行一个银行业务管理系统数据库的基本过程，包括概念模型设计、概念模型到逻辑模型的转换以及最终的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数据库结构实现。</w:t>
      </w:r>
    </w:p>
    <w:p w14:paraId="57C5B6B9" w14:textId="2E825D30" w:rsidR="004861EC" w:rsidRDefault="004861EC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设计过程中的一些个人体会如下：</w:t>
      </w:r>
    </w:p>
    <w:p w14:paraId="0D0BE740" w14:textId="2CF87C05" w:rsidR="004861EC" w:rsidRDefault="004861EC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 w:hint="eastAsia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（</w:t>
      </w:r>
      <w:r>
        <w:rPr>
          <w:rFonts w:ascii="Times New Roman" w:eastAsiaTheme="minorEastAsia" w:hAnsi="Times New Roman" w:cs="Times New Roman" w:hint="eastAsia"/>
          <w:color w:val="000000"/>
        </w:rPr>
        <w:t>1</w:t>
      </w:r>
      <w:r>
        <w:rPr>
          <w:rFonts w:ascii="Times New Roman" w:eastAsiaTheme="minorEastAsia" w:hAnsi="Times New Roman" w:cs="Times New Roman" w:hint="eastAsia"/>
          <w:color w:val="000000"/>
        </w:rPr>
        <w:t>）</w:t>
      </w:r>
      <w:r w:rsidR="005C5082">
        <w:rPr>
          <w:rFonts w:ascii="Times New Roman" w:eastAsiaTheme="minorEastAsia" w:hAnsi="Times New Roman" w:cs="Times New Roman" w:hint="eastAsia"/>
          <w:color w:val="000000"/>
        </w:rPr>
        <w:t>认识到</w:t>
      </w:r>
      <w:r w:rsidR="003A0EC7">
        <w:rPr>
          <w:rFonts w:ascii="Times New Roman" w:eastAsiaTheme="minorEastAsia" w:hAnsi="Times New Roman" w:cs="Times New Roman" w:hint="eastAsia"/>
          <w:color w:val="000000"/>
        </w:rPr>
        <w:t>从概念模型到逻辑模型到物理模型到</w:t>
      </w:r>
      <w:r w:rsidR="003A0EC7">
        <w:rPr>
          <w:rFonts w:ascii="Times New Roman" w:eastAsiaTheme="minorEastAsia" w:hAnsi="Times New Roman" w:cs="Times New Roman" w:hint="eastAsia"/>
          <w:color w:val="000000"/>
        </w:rPr>
        <w:t>My</w:t>
      </w:r>
      <w:r w:rsidR="003A0EC7">
        <w:rPr>
          <w:rFonts w:ascii="Times New Roman" w:eastAsiaTheme="minorEastAsia" w:hAnsi="Times New Roman" w:cs="Times New Roman"/>
          <w:color w:val="000000"/>
        </w:rPr>
        <w:t>SQL</w:t>
      </w:r>
      <w:r w:rsidR="003A0EC7">
        <w:rPr>
          <w:rFonts w:ascii="Times New Roman" w:eastAsiaTheme="minorEastAsia" w:hAnsi="Times New Roman" w:cs="Times New Roman" w:hint="eastAsia"/>
          <w:color w:val="000000"/>
        </w:rPr>
        <w:t>设计顺序的合理性</w:t>
      </w:r>
    </w:p>
    <w:p w14:paraId="6287BC80" w14:textId="4FD5433F" w:rsidR="004861EC" w:rsidRDefault="004861EC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（</w:t>
      </w:r>
      <w:r>
        <w:rPr>
          <w:rFonts w:ascii="Times New Roman" w:eastAsiaTheme="minorEastAsia" w:hAnsi="Times New Roman" w:cs="Times New Roman" w:hint="eastAsia"/>
          <w:color w:val="000000"/>
        </w:rPr>
        <w:t>2</w:t>
      </w:r>
      <w:r>
        <w:rPr>
          <w:rFonts w:ascii="Times New Roman" w:eastAsiaTheme="minorEastAsia" w:hAnsi="Times New Roman" w:cs="Times New Roman" w:hint="eastAsia"/>
          <w:color w:val="000000"/>
        </w:rPr>
        <w:t>）</w:t>
      </w:r>
      <w:r w:rsidR="003A0EC7">
        <w:rPr>
          <w:rFonts w:ascii="Times New Roman" w:eastAsiaTheme="minorEastAsia" w:hAnsi="Times New Roman" w:cs="Times New Roman" w:hint="eastAsia"/>
          <w:color w:val="000000"/>
        </w:rPr>
        <w:t>对实体，关系的概念有了跟深刻的认识</w:t>
      </w:r>
    </w:p>
    <w:p w14:paraId="2822C91B" w14:textId="466C3BCC" w:rsidR="008F143E" w:rsidRPr="00CF6584" w:rsidRDefault="003A0EC7" w:rsidP="00CF6584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 w:hint="eastAsia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（</w:t>
      </w:r>
      <w:r>
        <w:rPr>
          <w:rFonts w:ascii="Times New Roman" w:eastAsiaTheme="minorEastAsia" w:hAnsi="Times New Roman" w:cs="Times New Roman"/>
          <w:color w:val="000000"/>
        </w:rPr>
        <w:t>3</w:t>
      </w:r>
      <w:r>
        <w:rPr>
          <w:rFonts w:ascii="Times New Roman" w:eastAsiaTheme="minorEastAsia" w:hAnsi="Times New Roman" w:cs="Times New Roman" w:hint="eastAsia"/>
          <w:color w:val="000000"/>
        </w:rPr>
        <w:t>）</w:t>
      </w:r>
      <w:r w:rsidR="00DD78F3">
        <w:rPr>
          <w:rFonts w:ascii="Times New Roman" w:eastAsiaTheme="minorEastAsia" w:hAnsi="Times New Roman" w:cs="Times New Roman" w:hint="eastAsia"/>
          <w:color w:val="000000"/>
        </w:rPr>
        <w:t>深刻理解数据库在日常生活中的重要性</w:t>
      </w:r>
    </w:p>
    <w:sectPr w:rsidR="008F143E" w:rsidRPr="00CF6584" w:rsidSect="00FD190A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EE870" w14:textId="77777777" w:rsidR="00520DB6" w:rsidRDefault="00520DB6" w:rsidP="005372DC">
      <w:r>
        <w:separator/>
      </w:r>
    </w:p>
  </w:endnote>
  <w:endnote w:type="continuationSeparator" w:id="0">
    <w:p w14:paraId="3FE148C4" w14:textId="77777777" w:rsidR="00520DB6" w:rsidRDefault="00520DB6" w:rsidP="00537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8394F" w14:textId="77777777" w:rsidR="00520DB6" w:rsidRDefault="00520DB6" w:rsidP="005372DC">
      <w:r>
        <w:separator/>
      </w:r>
    </w:p>
  </w:footnote>
  <w:footnote w:type="continuationSeparator" w:id="0">
    <w:p w14:paraId="393818E5" w14:textId="77777777" w:rsidR="00520DB6" w:rsidRDefault="00520DB6" w:rsidP="00537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918B1"/>
    <w:multiLevelType w:val="hybridMultilevel"/>
    <w:tmpl w:val="EBA6D3E4"/>
    <w:lvl w:ilvl="0" w:tplc="FD38ED30">
      <w:start w:val="1"/>
      <w:numFmt w:val="bullet"/>
      <w:lvlText w:val="-"/>
      <w:lvlJc w:val="left"/>
      <w:pPr>
        <w:ind w:left="560" w:hanging="360"/>
      </w:pPr>
      <w:rPr>
        <w:rFonts w:ascii="Times New Roman" w:eastAsia="黑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0" w:hanging="440"/>
      </w:pPr>
      <w:rPr>
        <w:rFonts w:ascii="Wingdings" w:hAnsi="Wingdings" w:hint="default"/>
      </w:rPr>
    </w:lvl>
  </w:abstractNum>
  <w:abstractNum w:abstractNumId="1" w15:restartNumberingAfterBreak="0">
    <w:nsid w:val="06CE3FAC"/>
    <w:multiLevelType w:val="hybridMultilevel"/>
    <w:tmpl w:val="BEEC0AC2"/>
    <w:lvl w:ilvl="0" w:tplc="FD38ED30">
      <w:start w:val="1"/>
      <w:numFmt w:val="bullet"/>
      <w:lvlText w:val="-"/>
      <w:lvlJc w:val="left"/>
      <w:pPr>
        <w:ind w:left="560" w:hanging="360"/>
      </w:pPr>
      <w:rPr>
        <w:rFonts w:ascii="Times New Roman" w:eastAsia="黑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0" w:hanging="440"/>
      </w:pPr>
      <w:rPr>
        <w:rFonts w:ascii="Wingdings" w:hAnsi="Wingdings" w:hint="default"/>
      </w:rPr>
    </w:lvl>
  </w:abstractNum>
  <w:abstractNum w:abstractNumId="2" w15:restartNumberingAfterBreak="0">
    <w:nsid w:val="0BA90F69"/>
    <w:multiLevelType w:val="hybridMultilevel"/>
    <w:tmpl w:val="8FB0B510"/>
    <w:lvl w:ilvl="0" w:tplc="44D40022">
      <w:start w:val="1"/>
      <w:numFmt w:val="bullet"/>
      <w:lvlText w:val="-"/>
      <w:lvlJc w:val="left"/>
      <w:pPr>
        <w:ind w:left="360" w:hanging="360"/>
      </w:pPr>
      <w:rPr>
        <w:rFonts w:ascii="Times New Roman" w:eastAsia="黑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13B2356B"/>
    <w:multiLevelType w:val="hybridMultilevel"/>
    <w:tmpl w:val="3342FBDE"/>
    <w:lvl w:ilvl="0" w:tplc="439E6E4C">
      <w:start w:val="1"/>
      <w:numFmt w:val="decimal"/>
      <w:lvlText w:val="（%1）"/>
      <w:lvlJc w:val="left"/>
      <w:pPr>
        <w:ind w:left="97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4" w15:restartNumberingAfterBreak="0">
    <w:nsid w:val="146B7B91"/>
    <w:multiLevelType w:val="hybridMultilevel"/>
    <w:tmpl w:val="9B906008"/>
    <w:lvl w:ilvl="0" w:tplc="04090019">
      <w:start w:val="1"/>
      <w:numFmt w:val="lowerLetter"/>
      <w:lvlText w:val="%1)"/>
      <w:lvlJc w:val="left"/>
      <w:pPr>
        <w:ind w:left="920" w:hanging="440"/>
      </w:pPr>
    </w:lvl>
    <w:lvl w:ilvl="1" w:tplc="04090019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5" w15:restartNumberingAfterBreak="0">
    <w:nsid w:val="27A9327E"/>
    <w:multiLevelType w:val="hybridMultilevel"/>
    <w:tmpl w:val="723AADD6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6" w15:restartNumberingAfterBreak="0">
    <w:nsid w:val="2B312D99"/>
    <w:multiLevelType w:val="hybridMultilevel"/>
    <w:tmpl w:val="6F7A3CD6"/>
    <w:lvl w:ilvl="0" w:tplc="04090001">
      <w:start w:val="1"/>
      <w:numFmt w:val="bullet"/>
      <w:lvlText w:val=""/>
      <w:lvlJc w:val="left"/>
      <w:pPr>
        <w:ind w:left="11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20" w:hanging="440"/>
      </w:pPr>
      <w:rPr>
        <w:rFonts w:ascii="Wingdings" w:hAnsi="Wingdings" w:hint="default"/>
      </w:rPr>
    </w:lvl>
  </w:abstractNum>
  <w:abstractNum w:abstractNumId="7" w15:restartNumberingAfterBreak="0">
    <w:nsid w:val="35EB2528"/>
    <w:multiLevelType w:val="hybridMultilevel"/>
    <w:tmpl w:val="6CA6B260"/>
    <w:lvl w:ilvl="0" w:tplc="04090019">
      <w:start w:val="1"/>
      <w:numFmt w:val="lowerLetter"/>
      <w:lvlText w:val="%1)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8" w15:restartNumberingAfterBreak="0">
    <w:nsid w:val="380255AD"/>
    <w:multiLevelType w:val="hybridMultilevel"/>
    <w:tmpl w:val="BD922DDA"/>
    <w:lvl w:ilvl="0" w:tplc="D222E9FA">
      <w:start w:val="1"/>
      <w:numFmt w:val="decimal"/>
      <w:lvlText w:val="%1)"/>
      <w:lvlJc w:val="left"/>
      <w:pPr>
        <w:ind w:left="91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9" w15:restartNumberingAfterBreak="0">
    <w:nsid w:val="42810118"/>
    <w:multiLevelType w:val="hybridMultilevel"/>
    <w:tmpl w:val="5330E036"/>
    <w:lvl w:ilvl="0" w:tplc="04090001">
      <w:start w:val="1"/>
      <w:numFmt w:val="bullet"/>
      <w:lvlText w:val=""/>
      <w:lvlJc w:val="left"/>
      <w:pPr>
        <w:ind w:left="9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20"/>
      </w:pPr>
      <w:rPr>
        <w:rFonts w:ascii="Wingdings" w:hAnsi="Wingdings" w:hint="default"/>
      </w:rPr>
    </w:lvl>
  </w:abstractNum>
  <w:abstractNum w:abstractNumId="10" w15:restartNumberingAfterBreak="0">
    <w:nsid w:val="540E73F1"/>
    <w:multiLevelType w:val="hybridMultilevel"/>
    <w:tmpl w:val="9CE2372A"/>
    <w:lvl w:ilvl="0" w:tplc="E7AEB37E">
      <w:start w:val="1"/>
      <w:numFmt w:val="bullet"/>
      <w:lvlText w:val="-"/>
      <w:lvlJc w:val="left"/>
      <w:pPr>
        <w:ind w:left="780" w:hanging="360"/>
      </w:pPr>
      <w:rPr>
        <w:rFonts w:ascii="Times New Roman" w:eastAsia="黑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1" w15:restartNumberingAfterBreak="0">
    <w:nsid w:val="5BAC19A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63922FF0"/>
    <w:multiLevelType w:val="hybridMultilevel"/>
    <w:tmpl w:val="4BC8C6FE"/>
    <w:lvl w:ilvl="0" w:tplc="6F2E93D8">
      <w:start w:val="1"/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13" w15:restartNumberingAfterBreak="0">
    <w:nsid w:val="646E1C52"/>
    <w:multiLevelType w:val="hybridMultilevel"/>
    <w:tmpl w:val="48881F66"/>
    <w:lvl w:ilvl="0" w:tplc="D222E9FA">
      <w:start w:val="1"/>
      <w:numFmt w:val="decimal"/>
      <w:lvlText w:val="%1)"/>
      <w:lvlJc w:val="left"/>
      <w:pPr>
        <w:ind w:left="91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4FE2A4C"/>
    <w:multiLevelType w:val="hybridMultilevel"/>
    <w:tmpl w:val="3C42332C"/>
    <w:lvl w:ilvl="0" w:tplc="3C0E6C5A">
      <w:start w:val="1"/>
      <w:numFmt w:val="decimal"/>
      <w:lvlText w:val="%1）"/>
      <w:lvlJc w:val="left"/>
      <w:pPr>
        <w:ind w:left="1392" w:hanging="852"/>
      </w:pPr>
      <w:rPr>
        <w:rFonts w:eastAsia="黑体"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5" w15:restartNumberingAfterBreak="0">
    <w:nsid w:val="77B519CA"/>
    <w:multiLevelType w:val="hybridMultilevel"/>
    <w:tmpl w:val="323C972C"/>
    <w:lvl w:ilvl="0" w:tplc="10782E22">
      <w:start w:val="1"/>
      <w:numFmt w:val="decimal"/>
      <w:lvlText w:val="%1、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499229375">
    <w:abstractNumId w:val="9"/>
  </w:num>
  <w:num w:numId="2" w16cid:durableId="1907103857">
    <w:abstractNumId w:val="14"/>
  </w:num>
  <w:num w:numId="3" w16cid:durableId="1095831899">
    <w:abstractNumId w:val="3"/>
  </w:num>
  <w:num w:numId="4" w16cid:durableId="819350671">
    <w:abstractNumId w:val="8"/>
  </w:num>
  <w:num w:numId="5" w16cid:durableId="2074960034">
    <w:abstractNumId w:val="13"/>
  </w:num>
  <w:num w:numId="6" w16cid:durableId="379942374">
    <w:abstractNumId w:val="15"/>
  </w:num>
  <w:num w:numId="7" w16cid:durableId="408581091">
    <w:abstractNumId w:val="11"/>
  </w:num>
  <w:num w:numId="8" w16cid:durableId="1377463547">
    <w:abstractNumId w:val="12"/>
  </w:num>
  <w:num w:numId="9" w16cid:durableId="99834158">
    <w:abstractNumId w:val="0"/>
  </w:num>
  <w:num w:numId="10" w16cid:durableId="1989549311">
    <w:abstractNumId w:val="6"/>
  </w:num>
  <w:num w:numId="11" w16cid:durableId="1211070986">
    <w:abstractNumId w:val="2"/>
  </w:num>
  <w:num w:numId="12" w16cid:durableId="1234002429">
    <w:abstractNumId w:val="10"/>
  </w:num>
  <w:num w:numId="13" w16cid:durableId="2109961184">
    <w:abstractNumId w:val="5"/>
  </w:num>
  <w:num w:numId="14" w16cid:durableId="1139347669">
    <w:abstractNumId w:val="1"/>
  </w:num>
  <w:num w:numId="15" w16cid:durableId="1994211736">
    <w:abstractNumId w:val="7"/>
  </w:num>
  <w:num w:numId="16" w16cid:durableId="11902903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7EwMzY0NDM1NjZQ0lEKTi0uzszPAykwrgUApwm2aiwAAAA="/>
  </w:docVars>
  <w:rsids>
    <w:rsidRoot w:val="000867BC"/>
    <w:rsid w:val="00010793"/>
    <w:rsid w:val="0001694B"/>
    <w:rsid w:val="0002558E"/>
    <w:rsid w:val="000867BC"/>
    <w:rsid w:val="000B6216"/>
    <w:rsid w:val="00117F3C"/>
    <w:rsid w:val="00187E86"/>
    <w:rsid w:val="00192FFD"/>
    <w:rsid w:val="0019701F"/>
    <w:rsid w:val="001B685A"/>
    <w:rsid w:val="001D4DC6"/>
    <w:rsid w:val="001D6799"/>
    <w:rsid w:val="0023255B"/>
    <w:rsid w:val="003A0EC7"/>
    <w:rsid w:val="003D0A35"/>
    <w:rsid w:val="004155C5"/>
    <w:rsid w:val="004316BA"/>
    <w:rsid w:val="004364CD"/>
    <w:rsid w:val="0043662E"/>
    <w:rsid w:val="004861EC"/>
    <w:rsid w:val="004967B7"/>
    <w:rsid w:val="00497467"/>
    <w:rsid w:val="004C54A5"/>
    <w:rsid w:val="004E1153"/>
    <w:rsid w:val="004F767D"/>
    <w:rsid w:val="00515585"/>
    <w:rsid w:val="00520DB6"/>
    <w:rsid w:val="005372DC"/>
    <w:rsid w:val="005C5082"/>
    <w:rsid w:val="00612BE1"/>
    <w:rsid w:val="00620BDC"/>
    <w:rsid w:val="00647713"/>
    <w:rsid w:val="00672B6C"/>
    <w:rsid w:val="00696049"/>
    <w:rsid w:val="007A1A1B"/>
    <w:rsid w:val="00825248"/>
    <w:rsid w:val="008F143E"/>
    <w:rsid w:val="00971778"/>
    <w:rsid w:val="009A2746"/>
    <w:rsid w:val="009B330C"/>
    <w:rsid w:val="00B422BD"/>
    <w:rsid w:val="00B9785C"/>
    <w:rsid w:val="00BA641C"/>
    <w:rsid w:val="00BD6BF9"/>
    <w:rsid w:val="00C02144"/>
    <w:rsid w:val="00C12AF8"/>
    <w:rsid w:val="00C23F73"/>
    <w:rsid w:val="00C65824"/>
    <w:rsid w:val="00CB72F6"/>
    <w:rsid w:val="00CE21CA"/>
    <w:rsid w:val="00CF6584"/>
    <w:rsid w:val="00DA53BE"/>
    <w:rsid w:val="00DC7182"/>
    <w:rsid w:val="00DD2D6E"/>
    <w:rsid w:val="00DD78F3"/>
    <w:rsid w:val="00E449AF"/>
    <w:rsid w:val="00E44D04"/>
    <w:rsid w:val="00E4564C"/>
    <w:rsid w:val="00E61AB4"/>
    <w:rsid w:val="00EA1142"/>
    <w:rsid w:val="00EB24AD"/>
    <w:rsid w:val="00EC1A35"/>
    <w:rsid w:val="00EE32CD"/>
    <w:rsid w:val="00EE5277"/>
    <w:rsid w:val="00FD1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C42BCE"/>
  <w15:docId w15:val="{FEF6630F-A53E-4A81-B0C4-48102978C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694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8F143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1D4DC6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5372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372D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372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372DC"/>
    <w:rPr>
      <w:sz w:val="18"/>
      <w:szCs w:val="18"/>
    </w:rPr>
  </w:style>
  <w:style w:type="table" w:styleId="a9">
    <w:name w:val="Table Grid"/>
    <w:basedOn w:val="a1"/>
    <w:uiPriority w:val="59"/>
    <w:rsid w:val="00BD6B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8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8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812D8-F788-4EE4-9CCC-2542D14B1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7</Pages>
  <Words>709</Words>
  <Characters>4042</Characters>
  <Application>Microsoft Office Word</Application>
  <DocSecurity>0</DocSecurity>
  <Lines>33</Lines>
  <Paragraphs>9</Paragraphs>
  <ScaleCrop>false</ScaleCrop>
  <Company/>
  <LinksUpToDate>false</LinksUpToDate>
  <CharactersWithSpaces>4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i voyage</cp:lastModifiedBy>
  <cp:revision>21</cp:revision>
  <cp:lastPrinted>2023-04-25T01:36:00Z</cp:lastPrinted>
  <dcterms:created xsi:type="dcterms:W3CDTF">2023-04-25T01:43:00Z</dcterms:created>
  <dcterms:modified xsi:type="dcterms:W3CDTF">2023-05-12T14:40:00Z</dcterms:modified>
</cp:coreProperties>
</file>